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D92E" w14:textId="1C165D3A" w:rsidR="00F93144" w:rsidRPr="008E65B7" w:rsidRDefault="00755468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Select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搭配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Aggregation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GroupBy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。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Count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Sum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Avg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Min</w:t>
      </w:r>
      <w:r w:rsidRPr="0075546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55468">
        <w:rPr>
          <w:rFonts w:ascii="Times New Roman" w:eastAsia="Times New Roman" w:hAnsi="Times New Roman" w:cs="Times New Roman" w:hint="eastAsia"/>
          <w:sz w:val="24"/>
          <w:szCs w:val="24"/>
        </w:rPr>
        <w:t>Max</w:t>
      </w:r>
      <w:r w:rsidR="00F93144">
        <w:rPr>
          <w:rFonts w:ascii="Times New Roman" w:eastAsia="Times New Roman" w:hAnsi="Times New Roman" w:cs="Times New Roman"/>
          <w:sz w:val="24"/>
          <w:szCs w:val="24"/>
        </w:rPr>
        <w:br/>
      </w:r>
      <w:r w:rsidR="00F93144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F93144">
        <w:rPr>
          <w:rFonts w:ascii="Times New Roman" w:eastAsia="Times New Roman" w:hAnsi="Times New Roman" w:cs="Times New Roman"/>
          <w:sz w:val="24"/>
          <w:szCs w:val="24"/>
        </w:rPr>
        <w:br/>
      </w:r>
      <w:r w:rsidR="00F9314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93144">
        <w:rPr>
          <w:rFonts w:ascii="Times New Roman" w:eastAsia="Times New Roman" w:hAnsi="Times New Roman" w:cs="Times New Roman"/>
          <w:sz w:val="24"/>
          <w:szCs w:val="24"/>
        </w:rPr>
        <w:br/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Select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搭配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Aggregation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GroupBy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。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Count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Sum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Avg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Min</w:t>
      </w:r>
      <w:r w:rsidR="008B5AB1" w:rsidRPr="008B5AB1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8B5AB1" w:rsidRPr="008B5AB1">
        <w:rPr>
          <w:rFonts w:ascii="Times New Roman" w:eastAsia="Times New Roman" w:hAnsi="Times New Roman" w:cs="Times New Roman" w:hint="eastAsia"/>
          <w:sz w:val="24"/>
          <w:szCs w:val="24"/>
        </w:rPr>
        <w:t>Max</w:t>
      </w:r>
      <w:r w:rsidR="00F93144">
        <w:rPr>
          <w:rFonts w:ascii="Times New Roman" w:eastAsia="Times New Roman" w:hAnsi="Times New Roman" w:cs="Times New Roman"/>
          <w:sz w:val="24"/>
          <w:szCs w:val="24"/>
        </w:rPr>
        <w:br/>
      </w:r>
      <w:r w:rsidR="00F9314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93144">
        <w:rPr>
          <w:rFonts w:ascii="Times New Roman" w:eastAsia="Times New Roman" w:hAnsi="Times New Roman" w:cs="Times New Roman"/>
          <w:sz w:val="24"/>
          <w:szCs w:val="24"/>
        </w:rPr>
        <w:br/>
      </w:r>
      <w:r w:rsidR="00F93144" w:rsidRPr="008E65B7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2F7B986C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393317D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1. Northwind Database</w:t>
      </w:r>
    </w:p>
    <w:p w14:paraId="30DE627A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1.1. 1st way : Restore database from bak file</w:t>
      </w:r>
    </w:p>
    <w:p w14:paraId="5E74A288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1.2. 2nd way : Restore database from sql file</w:t>
      </w:r>
    </w:p>
    <w:p w14:paraId="3B8C2ECC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1.3. Northwind Database Diagram</w:t>
      </w:r>
    </w:p>
    <w:p w14:paraId="0BEC1776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B4CCB0D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2. Select</w:t>
      </w:r>
    </w:p>
    <w:p w14:paraId="4C16B2F9" w14:textId="77777777" w:rsidR="00F93144" w:rsidRPr="008E65B7" w:rsidRDefault="00F93144" w:rsidP="009D5A2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3. Group By</w:t>
      </w:r>
    </w:p>
    <w:p w14:paraId="3112A610" w14:textId="2EFD6DF8" w:rsidR="00AC094F" w:rsidRDefault="00F93144" w:rsidP="009D5A25">
      <w:pPr>
        <w:spacing w:after="0" w:line="240" w:lineRule="auto"/>
      </w:pPr>
      <w:r w:rsidRPr="008E65B7">
        <w:rPr>
          <w:rFonts w:ascii="Times New Roman" w:eastAsia="Times New Roman" w:hAnsi="Times New Roman" w:cs="Times New Roman"/>
          <w:sz w:val="24"/>
          <w:szCs w:val="24"/>
        </w:rPr>
        <w:t>4. Where V.S. Having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3379948C" w14:textId="77777777" w:rsidR="00AC094F" w:rsidRDefault="00AC094F" w:rsidP="009D5A25">
      <w:pPr>
        <w:spacing w:after="0"/>
      </w:pPr>
      <w:r>
        <w:rPr>
          <w:sz w:val="48"/>
          <w:szCs w:val="48"/>
        </w:rPr>
        <w:t>0. What to learn</w:t>
      </w:r>
    </w:p>
    <w:p w14:paraId="5A448571" w14:textId="77777777" w:rsidR="00AC094F" w:rsidRDefault="00AC094F" w:rsidP="009D5A25">
      <w:pPr>
        <w:spacing w:after="0"/>
      </w:pPr>
    </w:p>
    <w:p w14:paraId="11C01DF0" w14:textId="77777777" w:rsidR="00AC094F" w:rsidRDefault="00AC094F" w:rsidP="009D5A25">
      <w:pPr>
        <w:spacing w:after="0"/>
      </w:pPr>
    </w:p>
    <w:p w14:paraId="12494A85" w14:textId="77777777" w:rsidR="00AC094F" w:rsidRDefault="00AC094F" w:rsidP="009D5A25">
      <w:pPr>
        <w:spacing w:after="0"/>
      </w:pPr>
      <w:r>
        <w:rPr>
          <w:sz w:val="18"/>
          <w:szCs w:val="18"/>
        </w:rPr>
        <w:t>1.</w:t>
      </w:r>
    </w:p>
    <w:p w14:paraId="20BC8AFD" w14:textId="77777777" w:rsidR="00AC094F" w:rsidRDefault="00AC094F" w:rsidP="009D5A25">
      <w:pPr>
        <w:spacing w:after="0"/>
      </w:pPr>
      <w:r>
        <w:rPr>
          <w:sz w:val="18"/>
          <w:szCs w:val="18"/>
        </w:rPr>
        <w:t>Select (DISTINCT/TOP n)..</w:t>
      </w:r>
    </w:p>
    <w:p w14:paraId="7C2CC800" w14:textId="77777777" w:rsidR="00AC094F" w:rsidRDefault="00AC094F" w:rsidP="009D5A25">
      <w:pPr>
        <w:spacing w:after="0"/>
      </w:pPr>
      <w:r>
        <w:rPr>
          <w:sz w:val="18"/>
          <w:szCs w:val="18"/>
        </w:rPr>
        <w:t>WHERE...(AND/OR)...</w:t>
      </w:r>
    </w:p>
    <w:p w14:paraId="5D019BC3" w14:textId="77777777" w:rsidR="00AC094F" w:rsidRDefault="00AC094F" w:rsidP="009D5A25">
      <w:pPr>
        <w:spacing w:after="0"/>
      </w:pPr>
      <w:r>
        <w:rPr>
          <w:sz w:val="18"/>
          <w:szCs w:val="18"/>
        </w:rPr>
        <w:t>ORDER BY ...(ASC/DESC)</w:t>
      </w:r>
    </w:p>
    <w:p w14:paraId="21C17A1C" w14:textId="77777777" w:rsidR="00AC094F" w:rsidRDefault="00AC094F" w:rsidP="009D5A25">
      <w:pPr>
        <w:spacing w:after="0"/>
      </w:pPr>
      <w:r>
        <w:rPr>
          <w:sz w:val="18"/>
          <w:szCs w:val="18"/>
        </w:rPr>
        <w:t>2.</w:t>
      </w:r>
    </w:p>
    <w:p w14:paraId="167637BA" w14:textId="77777777" w:rsidR="00AC094F" w:rsidRDefault="00AC094F" w:rsidP="009D5A25">
      <w:pPr>
        <w:spacing w:after="0"/>
      </w:pPr>
      <w:r>
        <w:rPr>
          <w:sz w:val="18"/>
          <w:szCs w:val="18"/>
        </w:rPr>
        <w:t>SQL Operator</w:t>
      </w:r>
    </w:p>
    <w:p w14:paraId="50448CD9" w14:textId="77777777" w:rsidR="00AC094F" w:rsidRDefault="00AC094F" w:rsidP="009D5A25">
      <w:pPr>
        <w:spacing w:after="0"/>
      </w:pPr>
      <w:r>
        <w:rPr>
          <w:sz w:val="18"/>
          <w:szCs w:val="18"/>
        </w:rPr>
        <w:t>Reference:</w:t>
      </w:r>
    </w:p>
    <w:p w14:paraId="70DC3619" w14:textId="77777777" w:rsidR="00AC094F" w:rsidRDefault="00000000" w:rsidP="009D5A25">
      <w:pPr>
        <w:spacing w:after="0"/>
      </w:pPr>
      <w:hyperlink r:id="rId7" w:history="1">
        <w:r w:rsidR="00AC094F">
          <w:rPr>
            <w:rStyle w:val="Hyperlink"/>
            <w:sz w:val="18"/>
            <w:szCs w:val="18"/>
          </w:rPr>
          <w:t>https://www.w3schools.com/sql/sql_operators.asp</w:t>
        </w:r>
      </w:hyperlink>
    </w:p>
    <w:p w14:paraId="4B14520B" w14:textId="77777777" w:rsidR="00AC094F" w:rsidRDefault="00000000" w:rsidP="009D5A25">
      <w:pPr>
        <w:spacing w:after="0"/>
      </w:pPr>
      <w:hyperlink r:id="rId8" w:history="1">
        <w:r w:rsidR="00AC094F">
          <w:rPr>
            <w:rStyle w:val="Hyperlink"/>
            <w:sz w:val="18"/>
            <w:szCs w:val="18"/>
          </w:rPr>
          <w:t>https://www.tutorialspoint.com/sql/sql-wildcards.htm</w:t>
        </w:r>
      </w:hyperlink>
    </w:p>
    <w:p w14:paraId="659C5EAA" w14:textId="77777777" w:rsidR="00AC094F" w:rsidRDefault="00000000" w:rsidP="009D5A25">
      <w:pPr>
        <w:spacing w:after="0"/>
      </w:pPr>
      <w:hyperlink r:id="rId9" w:history="1">
        <w:r w:rsidR="00AC094F">
          <w:rPr>
            <w:rStyle w:val="Hyperlink"/>
            <w:sz w:val="18"/>
            <w:szCs w:val="18"/>
          </w:rPr>
          <w:t>https://docs.microsoft.com/en-us/sql/t-sql/language-elements/wildcard-character-s-to-match-transact-sql</w:t>
        </w:r>
      </w:hyperlink>
    </w:p>
    <w:p w14:paraId="3AE88476" w14:textId="77777777" w:rsidR="00AC094F" w:rsidRDefault="00000000" w:rsidP="009D5A25">
      <w:pPr>
        <w:spacing w:after="0"/>
      </w:pPr>
      <w:hyperlink r:id="rId10" w:history="1">
        <w:r w:rsidR="00AC094F">
          <w:rPr>
            <w:rStyle w:val="Hyperlink"/>
            <w:sz w:val="18"/>
            <w:szCs w:val="18"/>
          </w:rPr>
          <w:t>https://docs.microsoft.com/en-us/sql/t-sql/language-elements/wildcard-character-s-not-to-match-transact-sql</w:t>
        </w:r>
      </w:hyperlink>
    </w:p>
    <w:p w14:paraId="052E8181" w14:textId="77777777" w:rsidR="00AC094F" w:rsidRDefault="00AC094F" w:rsidP="009D5A25">
      <w:pPr>
        <w:spacing w:after="0"/>
      </w:pPr>
      <w:r>
        <w:rPr>
          <w:sz w:val="18"/>
          <w:szCs w:val="18"/>
        </w:rPr>
        <w:t>2.1.</w:t>
      </w:r>
    </w:p>
    <w:p w14:paraId="642AF526" w14:textId="77777777" w:rsidR="00AC094F" w:rsidRDefault="00AC094F" w:rsidP="009D5A25">
      <w:pPr>
        <w:spacing w:after="0"/>
      </w:pPr>
      <w:r>
        <w:rPr>
          <w:sz w:val="18"/>
          <w:szCs w:val="18"/>
        </w:rPr>
        <w:t>SQL Comparison Operators</w:t>
      </w:r>
    </w:p>
    <w:p w14:paraId="5F0B90FD" w14:textId="77777777" w:rsidR="00AC094F" w:rsidRDefault="00AC094F" w:rsidP="009D5A25">
      <w:pPr>
        <w:spacing w:after="0"/>
      </w:pPr>
      <w:r>
        <w:rPr>
          <w:sz w:val="18"/>
          <w:szCs w:val="18"/>
        </w:rPr>
        <w:t>2.1.1. =    : Equal to     </w:t>
      </w:r>
    </w:p>
    <w:p w14:paraId="59C6201C" w14:textId="77777777" w:rsidR="00AC094F" w:rsidRDefault="00AC094F" w:rsidP="009D5A25">
      <w:pPr>
        <w:spacing w:after="0"/>
      </w:pPr>
      <w:r>
        <w:rPr>
          <w:sz w:val="18"/>
          <w:szCs w:val="18"/>
        </w:rPr>
        <w:t>2.1.2. &gt;     : Greater than      </w:t>
      </w:r>
    </w:p>
    <w:p w14:paraId="20CAC916" w14:textId="77777777" w:rsidR="00AC094F" w:rsidRDefault="00AC094F" w:rsidP="009D5A25">
      <w:pPr>
        <w:spacing w:after="0"/>
      </w:pPr>
      <w:r>
        <w:rPr>
          <w:sz w:val="18"/>
          <w:szCs w:val="18"/>
        </w:rPr>
        <w:t>2.1.3. &lt;     : Less than  </w:t>
      </w:r>
    </w:p>
    <w:p w14:paraId="1E910E96" w14:textId="77777777" w:rsidR="00AC094F" w:rsidRDefault="00AC094F" w:rsidP="009D5A25">
      <w:pPr>
        <w:spacing w:after="0"/>
      </w:pPr>
      <w:r>
        <w:rPr>
          <w:sz w:val="18"/>
          <w:szCs w:val="18"/>
        </w:rPr>
        <w:t>2.1.4. &gt;=    : Greater than or equal to </w:t>
      </w:r>
    </w:p>
    <w:p w14:paraId="3DE94FCF" w14:textId="77777777" w:rsidR="00AC094F" w:rsidRDefault="00AC094F" w:rsidP="009D5A25">
      <w:pPr>
        <w:spacing w:after="0"/>
      </w:pPr>
      <w:r>
        <w:rPr>
          <w:sz w:val="18"/>
          <w:szCs w:val="18"/>
        </w:rPr>
        <w:t>2.1.5. &lt;=    : Less than or equal to    </w:t>
      </w:r>
    </w:p>
    <w:p w14:paraId="3AA77E55" w14:textId="77777777" w:rsidR="00AC094F" w:rsidRDefault="00AC094F" w:rsidP="009D5A25">
      <w:pPr>
        <w:spacing w:after="0"/>
      </w:pPr>
      <w:r>
        <w:rPr>
          <w:sz w:val="18"/>
          <w:szCs w:val="18"/>
        </w:rPr>
        <w:t>2.1.6. != or &lt;&gt;    : Not equal to</w:t>
      </w:r>
    </w:p>
    <w:p w14:paraId="46A65D51" w14:textId="77777777" w:rsidR="00AC094F" w:rsidRDefault="00AC094F" w:rsidP="009D5A25">
      <w:pPr>
        <w:spacing w:after="0"/>
      </w:pPr>
      <w:r>
        <w:rPr>
          <w:sz w:val="18"/>
          <w:szCs w:val="18"/>
        </w:rPr>
        <w:t>2.2.</w:t>
      </w:r>
    </w:p>
    <w:p w14:paraId="7756CF7A" w14:textId="77777777" w:rsidR="00AC094F" w:rsidRDefault="00AC094F" w:rsidP="009D5A25">
      <w:pPr>
        <w:spacing w:after="0"/>
      </w:pPr>
      <w:r>
        <w:rPr>
          <w:sz w:val="18"/>
          <w:szCs w:val="18"/>
        </w:rPr>
        <w:t>SQL Logical Operators</w:t>
      </w:r>
    </w:p>
    <w:p w14:paraId="58628077" w14:textId="77777777" w:rsidR="00AC094F" w:rsidRDefault="00AC094F" w:rsidP="009D5A25">
      <w:pPr>
        <w:spacing w:after="0"/>
      </w:pPr>
      <w:r>
        <w:rPr>
          <w:sz w:val="18"/>
          <w:szCs w:val="18"/>
        </w:rPr>
        <w:t>2.2.1. ALL     : TRUE if all of the subquery values meet the condition</w:t>
      </w:r>
    </w:p>
    <w:p w14:paraId="55E74CE4" w14:textId="77777777" w:rsidR="00AC094F" w:rsidRDefault="00AC094F" w:rsidP="009D5A25">
      <w:pPr>
        <w:spacing w:after="0"/>
      </w:pPr>
      <w:r>
        <w:rPr>
          <w:sz w:val="18"/>
          <w:szCs w:val="18"/>
        </w:rPr>
        <w:t>2.2.2. SOME    : TRUE if any of the subquery values meet the condition</w:t>
      </w:r>
    </w:p>
    <w:p w14:paraId="257DA3BE" w14:textId="77777777" w:rsidR="00AC094F" w:rsidRDefault="00AC094F" w:rsidP="009D5A25">
      <w:pPr>
        <w:spacing w:after="0"/>
      </w:pPr>
      <w:r>
        <w:rPr>
          <w:sz w:val="18"/>
          <w:szCs w:val="18"/>
        </w:rPr>
        <w:t>2.2.3. ANY     : TRUE if any of the subquery values meet the condition</w:t>
      </w:r>
    </w:p>
    <w:p w14:paraId="5FFF6C7D" w14:textId="77777777" w:rsidR="00AC094F" w:rsidRDefault="00AC094F" w:rsidP="009D5A25">
      <w:pPr>
        <w:spacing w:after="0"/>
      </w:pPr>
      <w:r>
        <w:rPr>
          <w:sz w:val="18"/>
          <w:szCs w:val="18"/>
        </w:rPr>
        <w:t>2.2.4. AND     : TRUE if all the conditions separated by AND is TRUE</w:t>
      </w:r>
    </w:p>
    <w:p w14:paraId="64F1E7A7" w14:textId="77777777" w:rsidR="00AC094F" w:rsidRDefault="00AC094F" w:rsidP="009D5A25">
      <w:pPr>
        <w:spacing w:after="0"/>
      </w:pPr>
      <w:r>
        <w:rPr>
          <w:sz w:val="18"/>
          <w:szCs w:val="18"/>
        </w:rPr>
        <w:t>2.2.5. OR      : TRUE if any of the conditions separated by OR is TRUE</w:t>
      </w:r>
    </w:p>
    <w:p w14:paraId="2F50CF41" w14:textId="77777777" w:rsidR="00AC094F" w:rsidRDefault="00AC094F" w:rsidP="009D5A25">
      <w:pPr>
        <w:spacing w:after="0"/>
      </w:pPr>
      <w:r>
        <w:rPr>
          <w:sz w:val="18"/>
          <w:szCs w:val="18"/>
        </w:rPr>
        <w:t>2.2.6. BETWEEN : TRUE if the operand is within the range of comparisons.</w:t>
      </w:r>
    </w:p>
    <w:p w14:paraId="4A2BC56F" w14:textId="77777777" w:rsidR="00AC094F" w:rsidRDefault="00AC094F" w:rsidP="009D5A25">
      <w:pPr>
        <w:spacing w:after="0"/>
      </w:pPr>
      <w:r>
        <w:rPr>
          <w:sz w:val="18"/>
          <w:szCs w:val="18"/>
        </w:rPr>
        <w:t>2.2.7. IN      : TRUE if the operand is equal to one of a list of expressions</w:t>
      </w:r>
    </w:p>
    <w:p w14:paraId="0C41FE7B" w14:textId="77777777" w:rsidR="00AC094F" w:rsidRDefault="00AC094F" w:rsidP="009D5A25">
      <w:pPr>
        <w:spacing w:after="0"/>
      </w:pPr>
      <w:r>
        <w:rPr>
          <w:sz w:val="18"/>
          <w:szCs w:val="18"/>
        </w:rPr>
        <w:t>2.2.8. EXISTS  : TRUE if the subquery returns one or more records</w:t>
      </w:r>
    </w:p>
    <w:p w14:paraId="5ACC6F47" w14:textId="77777777" w:rsidR="00AC094F" w:rsidRDefault="00AC094F" w:rsidP="009D5A25">
      <w:pPr>
        <w:spacing w:after="0"/>
      </w:pPr>
      <w:r>
        <w:rPr>
          <w:sz w:val="18"/>
          <w:szCs w:val="18"/>
        </w:rPr>
        <w:t>2.2.9. LIKE    : TRUE if the operand matches a pattern</w:t>
      </w:r>
    </w:p>
    <w:p w14:paraId="6FD5D247" w14:textId="77777777" w:rsidR="00AC094F" w:rsidRDefault="00AC094F" w:rsidP="009D5A25">
      <w:pPr>
        <w:spacing w:after="0"/>
      </w:pPr>
      <w:r>
        <w:rPr>
          <w:sz w:val="18"/>
          <w:szCs w:val="18"/>
        </w:rPr>
        <w:t>2.2.10. NOT    : Displays a record if the condition(s) is NOT TRUE</w:t>
      </w:r>
    </w:p>
    <w:p w14:paraId="78F0E5AD" w14:textId="77777777" w:rsidR="00AC094F" w:rsidRDefault="00AC094F" w:rsidP="009D5A25">
      <w:pPr>
        <w:spacing w:after="0"/>
      </w:pPr>
      <w:r>
        <w:rPr>
          <w:sz w:val="18"/>
          <w:szCs w:val="18"/>
        </w:rPr>
        <w:t>2.3.</w:t>
      </w:r>
    </w:p>
    <w:p w14:paraId="4CA80FAA" w14:textId="77777777" w:rsidR="00AC094F" w:rsidRDefault="00AC094F" w:rsidP="009D5A25">
      <w:pPr>
        <w:spacing w:after="0"/>
      </w:pPr>
      <w:r>
        <w:rPr>
          <w:sz w:val="18"/>
          <w:szCs w:val="18"/>
        </w:rPr>
        <w:t>SQL Wildcard Operators</w:t>
      </w:r>
    </w:p>
    <w:p w14:paraId="666DC34C" w14:textId="77777777" w:rsidR="00AC094F" w:rsidRDefault="00AC094F" w:rsidP="009D5A25">
      <w:pPr>
        <w:spacing w:after="0"/>
      </w:pPr>
      <w:r>
        <w:rPr>
          <w:sz w:val="18"/>
          <w:szCs w:val="18"/>
        </w:rPr>
        <w:t>2.3.1. %    : The percent sign means matches zero or more characters.</w:t>
      </w:r>
    </w:p>
    <w:p w14:paraId="1BEA32F2" w14:textId="77777777" w:rsidR="00AC094F" w:rsidRDefault="00AC094F" w:rsidP="009D5A25">
      <w:pPr>
        <w:spacing w:after="0"/>
      </w:pPr>
      <w:r>
        <w:rPr>
          <w:sz w:val="18"/>
          <w:szCs w:val="18"/>
        </w:rPr>
        <w:t>2.3.2. _    : The underscore (_) means matches one character</w:t>
      </w:r>
    </w:p>
    <w:p w14:paraId="02B13CD1" w14:textId="77777777" w:rsidR="00AC094F" w:rsidRDefault="00AC094F" w:rsidP="009D5A25">
      <w:pPr>
        <w:spacing w:after="0"/>
      </w:pPr>
      <w:r>
        <w:rPr>
          <w:sz w:val="18"/>
          <w:szCs w:val="18"/>
        </w:rPr>
        <w:t>2.3.3. []   : Matches any single character within the specified range between brackets []</w:t>
      </w:r>
    </w:p>
    <w:p w14:paraId="6476DBAA" w14:textId="77777777" w:rsidR="00AC094F" w:rsidRDefault="00AC094F" w:rsidP="009D5A25">
      <w:pPr>
        <w:spacing w:after="0"/>
      </w:pPr>
      <w:r>
        <w:rPr>
          <w:sz w:val="18"/>
          <w:szCs w:val="18"/>
        </w:rPr>
        <w:t>2.3.4. [^]  : Matches any single character that is NOT within the range between brackets []</w:t>
      </w:r>
    </w:p>
    <w:p w14:paraId="3ED5FC60" w14:textId="77777777" w:rsidR="00AC094F" w:rsidRDefault="00AC094F" w:rsidP="009D5A25">
      <w:pPr>
        <w:spacing w:after="0"/>
      </w:pPr>
    </w:p>
    <w:p w14:paraId="323FC3C5" w14:textId="77777777" w:rsidR="00AC094F" w:rsidRDefault="00AC094F" w:rsidP="009D5A25">
      <w:pPr>
        <w:spacing w:after="0"/>
      </w:pPr>
      <w:r>
        <w:rPr>
          <w:sz w:val="18"/>
          <w:szCs w:val="18"/>
        </w:rPr>
        <w:lastRenderedPageBreak/>
        <w:t>3.</w:t>
      </w:r>
    </w:p>
    <w:p w14:paraId="53462EB0" w14:textId="77777777" w:rsidR="00AC094F" w:rsidRDefault="00AC094F" w:rsidP="009D5A25">
      <w:pPr>
        <w:spacing w:after="0"/>
      </w:pPr>
      <w:r>
        <w:rPr>
          <w:sz w:val="18"/>
          <w:szCs w:val="18"/>
        </w:rPr>
        <w:t>- In order to use aggregate, we need Group By</w:t>
      </w:r>
    </w:p>
    <w:p w14:paraId="4679F2C6" w14:textId="77777777" w:rsidR="00AC094F" w:rsidRDefault="00AC094F" w:rsidP="009D5A25">
      <w:pPr>
        <w:spacing w:after="0"/>
      </w:pPr>
      <w:r>
        <w:rPr>
          <w:sz w:val="18"/>
          <w:szCs w:val="18"/>
        </w:rPr>
        <w:t>- aggregate include Count(), Sum(), avg(), Min(), Max().</w:t>
      </w:r>
    </w:p>
    <w:p w14:paraId="4F6371CB" w14:textId="77777777" w:rsidR="00AC094F" w:rsidRDefault="00AC094F" w:rsidP="009D5A25">
      <w:pPr>
        <w:spacing w:after="0"/>
      </w:pPr>
    </w:p>
    <w:p w14:paraId="351146BF" w14:textId="77777777" w:rsidR="00AC094F" w:rsidRDefault="00AC094F" w:rsidP="009D5A25">
      <w:pPr>
        <w:spacing w:after="0"/>
      </w:pPr>
      <w:r>
        <w:t>4.</w:t>
      </w:r>
    </w:p>
    <w:p w14:paraId="72D3EA98" w14:textId="77777777" w:rsidR="00AC094F" w:rsidRDefault="00AC094F" w:rsidP="009D5A25">
      <w:pPr>
        <w:spacing w:after="0"/>
      </w:pPr>
      <w:r>
        <w:rPr>
          <w:sz w:val="18"/>
          <w:szCs w:val="18"/>
        </w:rPr>
        <w:t>WHERE V.S. Having</w:t>
      </w:r>
    </w:p>
    <w:p w14:paraId="46DBC7EC" w14:textId="77777777" w:rsidR="00AC094F" w:rsidRDefault="00AC094F" w:rsidP="009D5A25">
      <w:pPr>
        <w:spacing w:after="0"/>
      </w:pPr>
      <w:r>
        <w:rPr>
          <w:sz w:val="18"/>
          <w:szCs w:val="18"/>
        </w:rPr>
        <w:t>4.1.</w:t>
      </w:r>
    </w:p>
    <w:p w14:paraId="78918891" w14:textId="77777777" w:rsidR="00AC094F" w:rsidRDefault="00AC094F" w:rsidP="009D5A25">
      <w:pPr>
        <w:spacing w:after="0"/>
      </w:pPr>
      <w:r>
        <w:rPr>
          <w:sz w:val="18"/>
          <w:szCs w:val="18"/>
        </w:rPr>
        <w:t>WHERE and HAVING can be used together.</w:t>
      </w:r>
    </w:p>
    <w:p w14:paraId="023108BB" w14:textId="77777777" w:rsidR="00AC094F" w:rsidRDefault="00AC094F" w:rsidP="009D5A25">
      <w:pPr>
        <w:spacing w:after="0"/>
      </w:pPr>
      <w:r>
        <w:rPr>
          <w:sz w:val="18"/>
          <w:szCs w:val="18"/>
        </w:rPr>
        <w:t>Aggregates includes Count, Sum, Avg, Min and Max.</w:t>
      </w:r>
    </w:p>
    <w:p w14:paraId="2E28B0B2" w14:textId="77777777" w:rsidR="00AC094F" w:rsidRDefault="00AC094F" w:rsidP="009D5A25">
      <w:pPr>
        <w:spacing w:after="0"/>
      </w:pPr>
      <w:r>
        <w:rPr>
          <w:sz w:val="18"/>
          <w:szCs w:val="18"/>
        </w:rPr>
        <w:t>Aggregates must be happened after Group By,</w:t>
      </w:r>
    </w:p>
    <w:p w14:paraId="6A0F706F" w14:textId="77777777" w:rsidR="00AC094F" w:rsidRDefault="00AC094F" w:rsidP="009D5A25">
      <w:pPr>
        <w:spacing w:after="0"/>
      </w:pPr>
      <w:r>
        <w:rPr>
          <w:sz w:val="18"/>
          <w:szCs w:val="18"/>
        </w:rPr>
        <w:t>because Aggregates need Group By to perform.</w:t>
      </w:r>
    </w:p>
    <w:p w14:paraId="6D594603" w14:textId="77777777" w:rsidR="00AC094F" w:rsidRDefault="00AC094F" w:rsidP="009D5A25">
      <w:pPr>
        <w:spacing w:after="0"/>
      </w:pPr>
      <w:r>
        <w:rPr>
          <w:sz w:val="18"/>
          <w:szCs w:val="18"/>
        </w:rPr>
        <w:t>4.2.</w:t>
      </w:r>
    </w:p>
    <w:p w14:paraId="14DFCC51" w14:textId="77777777" w:rsidR="00AC094F" w:rsidRDefault="00AC094F" w:rsidP="009D5A25">
      <w:pPr>
        <w:spacing w:after="0"/>
      </w:pPr>
      <w:r>
        <w:rPr>
          <w:sz w:val="18"/>
          <w:szCs w:val="18"/>
        </w:rPr>
        <w:t>WHERE operator filters the rows before Group by.</w:t>
      </w:r>
    </w:p>
    <w:p w14:paraId="68ADF034" w14:textId="77777777" w:rsidR="00AC094F" w:rsidRDefault="00AC094F" w:rsidP="009D5A25">
      <w:pPr>
        <w:spacing w:after="0"/>
      </w:pPr>
      <w:r>
        <w:rPr>
          <w:sz w:val="18"/>
          <w:szCs w:val="18"/>
        </w:rPr>
        <w:t>Thus, WHERE operator CAN NOT be used to filter Aggregates.</w:t>
      </w:r>
    </w:p>
    <w:p w14:paraId="73E4DE3E" w14:textId="77777777" w:rsidR="00AC094F" w:rsidRDefault="00AC094F" w:rsidP="009D5A25">
      <w:pPr>
        <w:spacing w:after="0"/>
      </w:pPr>
      <w:r>
        <w:rPr>
          <w:sz w:val="18"/>
          <w:szCs w:val="18"/>
        </w:rPr>
        <w:t>HAVING operator filters the Group after Group by.</w:t>
      </w:r>
    </w:p>
    <w:p w14:paraId="2E2EEB2F" w14:textId="77777777" w:rsidR="00AC094F" w:rsidRDefault="00AC094F" w:rsidP="009D5A25">
      <w:pPr>
        <w:spacing w:after="0"/>
      </w:pPr>
      <w:r>
        <w:rPr>
          <w:sz w:val="18"/>
          <w:szCs w:val="18"/>
        </w:rPr>
        <w:t>Thus, HAVING operator CAN filter Aggregates.</w:t>
      </w:r>
    </w:p>
    <w:p w14:paraId="59012AE3" w14:textId="77777777" w:rsidR="00AC094F" w:rsidRDefault="00AC094F" w:rsidP="009D5A25">
      <w:pPr>
        <w:spacing w:after="0"/>
      </w:pPr>
      <w:r>
        <w:rPr>
          <w:sz w:val="18"/>
          <w:szCs w:val="18"/>
        </w:rPr>
        <w:t>4.3.</w:t>
      </w:r>
    </w:p>
    <w:p w14:paraId="1CD724E1" w14:textId="77777777" w:rsidR="00AC094F" w:rsidRDefault="00AC094F" w:rsidP="009D5A25">
      <w:pPr>
        <w:spacing w:after="0"/>
      </w:pPr>
      <w:r>
        <w:rPr>
          <w:sz w:val="18"/>
          <w:szCs w:val="18"/>
        </w:rPr>
        <w:t>HAVING is slower than WHERE.</w:t>
      </w:r>
    </w:p>
    <w:p w14:paraId="04AE7A1F" w14:textId="77777777" w:rsidR="00AC094F" w:rsidRDefault="00AC094F" w:rsidP="009D5A25">
      <w:pPr>
        <w:spacing w:after="0"/>
      </w:pPr>
      <w:r>
        <w:rPr>
          <w:sz w:val="18"/>
          <w:szCs w:val="18"/>
        </w:rPr>
        <w:t>Try to use WHERE to replace HAVING if possible.</w:t>
      </w:r>
    </w:p>
    <w:p w14:paraId="348FBB73" w14:textId="77777777" w:rsidR="00AC094F" w:rsidRDefault="00AC094F" w:rsidP="009D5A25">
      <w:pPr>
        <w:spacing w:after="0"/>
      </w:pPr>
    </w:p>
    <w:p w14:paraId="0916E97F" w14:textId="77777777" w:rsidR="00AC094F" w:rsidRDefault="00AC094F" w:rsidP="009D5A25">
      <w:pPr>
        <w:spacing w:after="0"/>
      </w:pPr>
    </w:p>
    <w:p w14:paraId="4F0861E3" w14:textId="77777777" w:rsidR="00AC094F" w:rsidRDefault="00AC094F" w:rsidP="009D5A25">
      <w:pPr>
        <w:spacing w:after="0"/>
      </w:pPr>
      <w:r>
        <w:rPr>
          <w:sz w:val="72"/>
          <w:szCs w:val="72"/>
        </w:rPr>
        <w:t>1. Northwind Database</w:t>
      </w:r>
    </w:p>
    <w:p w14:paraId="0FA01683" w14:textId="77777777" w:rsidR="00AC094F" w:rsidRDefault="00AC094F" w:rsidP="009D5A25">
      <w:pPr>
        <w:spacing w:after="0"/>
      </w:pPr>
    </w:p>
    <w:p w14:paraId="0B8C594A" w14:textId="77777777" w:rsidR="00AC094F" w:rsidRDefault="00AC094F" w:rsidP="009D5A25">
      <w:pPr>
        <w:spacing w:after="0"/>
      </w:pPr>
    </w:p>
    <w:p w14:paraId="224A1A1E" w14:textId="77777777" w:rsidR="00AC094F" w:rsidRDefault="00AC094F" w:rsidP="009D5A25">
      <w:pPr>
        <w:spacing w:after="0"/>
      </w:pPr>
    </w:p>
    <w:p w14:paraId="0FD8A726" w14:textId="77777777" w:rsidR="00AC094F" w:rsidRDefault="00AC094F" w:rsidP="009D5A25">
      <w:pPr>
        <w:spacing w:after="0"/>
      </w:pPr>
      <w:r>
        <w:t>There are 2 ways to re-store database.</w:t>
      </w:r>
    </w:p>
    <w:p w14:paraId="059123C4" w14:textId="77777777" w:rsidR="00AC094F" w:rsidRDefault="00AC094F" w:rsidP="009D5A25">
      <w:pPr>
        <w:spacing w:after="0"/>
      </w:pPr>
    </w:p>
    <w:p w14:paraId="2C15CA34" w14:textId="77777777" w:rsidR="00AC094F" w:rsidRDefault="00AC094F" w:rsidP="009D5A25">
      <w:pPr>
        <w:spacing w:after="0"/>
      </w:pPr>
      <w:r>
        <w:rPr>
          <w:sz w:val="48"/>
          <w:szCs w:val="48"/>
        </w:rPr>
        <w:t>1.1. 1st way : Restore database from bak file</w:t>
      </w:r>
    </w:p>
    <w:p w14:paraId="5AFB08FA" w14:textId="77777777" w:rsidR="00AC094F" w:rsidRDefault="00AC094F" w:rsidP="009D5A25">
      <w:pPr>
        <w:spacing w:after="0"/>
      </w:pPr>
    </w:p>
    <w:p w14:paraId="6B9441B9" w14:textId="77777777" w:rsidR="00AC094F" w:rsidRDefault="00AC094F" w:rsidP="009D5A25">
      <w:pPr>
        <w:spacing w:after="0"/>
      </w:pPr>
    </w:p>
    <w:p w14:paraId="31AA4D6B" w14:textId="77777777" w:rsidR="00AC094F" w:rsidRDefault="00AC094F" w:rsidP="009D5A25">
      <w:pPr>
        <w:spacing w:after="0"/>
      </w:pPr>
      <w:r>
        <w:rPr>
          <w:sz w:val="18"/>
          <w:szCs w:val="18"/>
        </w:rPr>
        <w:t>Go the the following link and d</w:t>
      </w:r>
      <w:r>
        <w:t>ownload the Northwind Database</w:t>
      </w:r>
    </w:p>
    <w:p w14:paraId="6D68DB68" w14:textId="77777777" w:rsidR="00AC094F" w:rsidRDefault="00000000" w:rsidP="009D5A25">
      <w:pPr>
        <w:spacing w:after="0"/>
      </w:pPr>
      <w:hyperlink r:id="rId11" w:history="1">
        <w:r w:rsidR="00AC094F">
          <w:rPr>
            <w:rStyle w:val="Hyperlink"/>
          </w:rPr>
          <w:t>https://northwinddatabase.codeplex.com/</w:t>
        </w:r>
      </w:hyperlink>
    </w:p>
    <w:p w14:paraId="6AB6274E" w14:textId="77777777" w:rsidR="00AC094F" w:rsidRDefault="00AC094F" w:rsidP="009D5A25">
      <w:pPr>
        <w:spacing w:after="0"/>
      </w:pPr>
    </w:p>
    <w:p w14:paraId="690EC55B" w14:textId="24F06645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61DAD799" wp14:editId="7402A7E8">
            <wp:extent cx="5274310" cy="2067560"/>
            <wp:effectExtent l="0" t="0" r="254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63515" w14:textId="77777777" w:rsidR="00AC094F" w:rsidRDefault="00AC094F" w:rsidP="009D5A25">
      <w:pPr>
        <w:spacing w:after="0"/>
      </w:pPr>
    </w:p>
    <w:p w14:paraId="471F5E97" w14:textId="77777777" w:rsidR="00AC094F" w:rsidRDefault="00AC094F" w:rsidP="009D5A25">
      <w:pPr>
        <w:spacing w:after="0"/>
      </w:pPr>
    </w:p>
    <w:p w14:paraId="197C995B" w14:textId="77777777" w:rsidR="00AC094F" w:rsidRDefault="00AC094F" w:rsidP="009D5A25">
      <w:pPr>
        <w:spacing w:after="0"/>
      </w:pPr>
      <w:r>
        <w:t>Press the download button and get the file "</w:t>
      </w:r>
      <w:r>
        <w:rPr>
          <w:sz w:val="18"/>
          <w:szCs w:val="18"/>
        </w:rPr>
        <w:t>Northwind.bak.zip</w:t>
      </w:r>
      <w:r>
        <w:t>"</w:t>
      </w:r>
    </w:p>
    <w:p w14:paraId="5C13EB02" w14:textId="77777777" w:rsidR="00AC094F" w:rsidRDefault="00AC094F" w:rsidP="009D5A25">
      <w:pPr>
        <w:spacing w:after="0"/>
      </w:pPr>
      <w:r>
        <w:t>Unzip it and get the file "</w:t>
      </w:r>
      <w:r>
        <w:rPr>
          <w:sz w:val="18"/>
          <w:szCs w:val="18"/>
        </w:rPr>
        <w:t>Northwind.bak</w:t>
      </w:r>
      <w:r>
        <w:t>"</w:t>
      </w:r>
    </w:p>
    <w:p w14:paraId="032B995A" w14:textId="77777777" w:rsidR="00AC094F" w:rsidRDefault="00AC094F" w:rsidP="009D5A25">
      <w:pPr>
        <w:spacing w:after="0"/>
      </w:pPr>
      <w:r>
        <w:t>If you don't have any software to unzip the file, </w:t>
      </w:r>
    </w:p>
    <w:p w14:paraId="3AA6BB35" w14:textId="77777777" w:rsidR="00AC094F" w:rsidRDefault="00AC094F" w:rsidP="009D5A25">
      <w:pPr>
        <w:spacing w:after="0"/>
      </w:pPr>
      <w:r>
        <w:t>you may use 7-zip (</w:t>
      </w:r>
      <w:hyperlink r:id="rId13" w:history="1">
        <w:r>
          <w:rPr>
            <w:rStyle w:val="Hyperlink"/>
            <w:sz w:val="18"/>
            <w:szCs w:val="18"/>
          </w:rPr>
          <w:t>http://www.7-zip.org/download.html</w:t>
        </w:r>
      </w:hyperlink>
      <w:r>
        <w:t>)</w:t>
      </w:r>
    </w:p>
    <w:p w14:paraId="2968ABDC" w14:textId="77777777" w:rsidR="00AC094F" w:rsidRDefault="00AC094F" w:rsidP="009D5A25">
      <w:pPr>
        <w:spacing w:after="0"/>
      </w:pPr>
      <w:r>
        <w:t>It is a very nice and free software.</w:t>
      </w:r>
    </w:p>
    <w:p w14:paraId="2F95EBF8" w14:textId="77777777" w:rsidR="00AC094F" w:rsidRDefault="00AC094F" w:rsidP="009D5A25">
      <w:pPr>
        <w:spacing w:after="0"/>
      </w:pPr>
    </w:p>
    <w:p w14:paraId="258A42CA" w14:textId="77777777" w:rsidR="00AC094F" w:rsidRDefault="00AC094F" w:rsidP="009D5A25">
      <w:pPr>
        <w:spacing w:after="0"/>
      </w:pPr>
      <w:r>
        <w:lastRenderedPageBreak/>
        <w:t>In SQL server</w:t>
      </w:r>
    </w:p>
    <w:p w14:paraId="443113FA" w14:textId="77777777" w:rsidR="00AC094F" w:rsidRDefault="00AC094F" w:rsidP="009D5A25">
      <w:pPr>
        <w:spacing w:after="0"/>
      </w:pPr>
      <w:r>
        <w:t>--&gt; Database --&gt; Restore Database...</w:t>
      </w:r>
    </w:p>
    <w:p w14:paraId="29D83A6F" w14:textId="77777777" w:rsidR="00AC094F" w:rsidRDefault="00AC094F" w:rsidP="009D5A25">
      <w:pPr>
        <w:spacing w:after="0"/>
      </w:pPr>
      <w:r>
        <w:t>--&gt; Device --&gt; ... --&gt; </w:t>
      </w:r>
    </w:p>
    <w:p w14:paraId="67467B47" w14:textId="77777777" w:rsidR="00AC094F" w:rsidRDefault="00AC094F" w:rsidP="009D5A25">
      <w:pPr>
        <w:spacing w:after="0"/>
      </w:pPr>
    </w:p>
    <w:p w14:paraId="15F45386" w14:textId="77777777" w:rsidR="00AC094F" w:rsidRDefault="00AC094F" w:rsidP="009D5A25">
      <w:pPr>
        <w:spacing w:after="0"/>
      </w:pPr>
      <w:r>
        <w:t>--&gt;Add --&gt; paste the bak file path.</w:t>
      </w:r>
    </w:p>
    <w:p w14:paraId="5934F167" w14:textId="77777777" w:rsidR="00AC094F" w:rsidRDefault="00AC094F" w:rsidP="009D5A25">
      <w:pPr>
        <w:spacing w:after="0"/>
      </w:pPr>
      <w:r>
        <w:t>E.g.</w:t>
      </w:r>
    </w:p>
    <w:p w14:paraId="5F1DDF52" w14:textId="77777777" w:rsidR="00AC094F" w:rsidRDefault="00AC094F" w:rsidP="009D5A25">
      <w:pPr>
        <w:spacing w:after="0"/>
      </w:pPr>
      <w:r>
        <w:rPr>
          <w:sz w:val="18"/>
          <w:szCs w:val="18"/>
        </w:rPr>
        <w:t>D:\0_MyDocument\Desktop\Northwind.bak\Northwind.bak</w:t>
      </w:r>
    </w:p>
    <w:p w14:paraId="180D4401" w14:textId="77777777" w:rsidR="00AC094F" w:rsidRDefault="00AC094F" w:rsidP="009D5A25">
      <w:pPr>
        <w:spacing w:after="0"/>
      </w:pPr>
      <w:r>
        <w:rPr>
          <w:b/>
          <w:bCs/>
        </w:rPr>
        <w:t>-</w:t>
      </w:r>
      <w:r>
        <w:t>-&gt; OK</w:t>
      </w:r>
    </w:p>
    <w:p w14:paraId="4FF68D77" w14:textId="77777777" w:rsidR="00AC094F" w:rsidRDefault="00AC094F" w:rsidP="009D5A25">
      <w:pPr>
        <w:spacing w:after="0"/>
      </w:pPr>
    </w:p>
    <w:p w14:paraId="409DE36D" w14:textId="77777777" w:rsidR="00AC094F" w:rsidRDefault="00AC094F" w:rsidP="009D5A25">
      <w:pPr>
        <w:spacing w:after="0"/>
      </w:pPr>
      <w:r>
        <w:t>--&gt; Verify Backup Media</w:t>
      </w:r>
    </w:p>
    <w:p w14:paraId="042A943C" w14:textId="77777777" w:rsidR="00AC094F" w:rsidRDefault="00AC094F" w:rsidP="009D5A25">
      <w:pPr>
        <w:spacing w:after="0"/>
      </w:pPr>
      <w:r>
        <w:t>--&gt; Files Tab --&gt; Make sure the path is what you want.</w:t>
      </w:r>
    </w:p>
    <w:p w14:paraId="708567C8" w14:textId="77777777" w:rsidR="00AC094F" w:rsidRDefault="00AC094F" w:rsidP="009D5A25">
      <w:pPr>
        <w:spacing w:after="0"/>
      </w:pPr>
      <w:r>
        <w:t>--&gt; Script --&gt; New Query Editor Window</w:t>
      </w:r>
    </w:p>
    <w:p w14:paraId="48EB6761" w14:textId="77777777" w:rsidR="00AC094F" w:rsidRDefault="00AC094F" w:rsidP="009D5A25">
      <w:pPr>
        <w:spacing w:after="0"/>
      </w:pPr>
      <w:r>
        <w:t>--&gt; Execute the query</w:t>
      </w:r>
    </w:p>
    <w:p w14:paraId="09E9DAAB" w14:textId="77777777" w:rsidR="00AC094F" w:rsidRDefault="00AC094F" w:rsidP="009D5A25">
      <w:pPr>
        <w:spacing w:after="0"/>
      </w:pPr>
    </w:p>
    <w:p w14:paraId="6B769135" w14:textId="77777777" w:rsidR="00AC094F" w:rsidRDefault="00AC094F" w:rsidP="009D5A25">
      <w:pPr>
        <w:spacing w:after="0"/>
      </w:pPr>
    </w:p>
    <w:p w14:paraId="3EAD9C35" w14:textId="2108E1D3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238DF408" wp14:editId="1299601D">
            <wp:extent cx="2827020" cy="24384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E8422" w14:textId="77777777" w:rsidR="00AC094F" w:rsidRDefault="00AC094F" w:rsidP="009D5A25">
      <w:pPr>
        <w:spacing w:after="0"/>
      </w:pPr>
    </w:p>
    <w:p w14:paraId="502FCEE3" w14:textId="1B8E5F5F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17D79C84" wp14:editId="3FC59FC0">
            <wp:extent cx="5274310" cy="120840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0BFB1" w14:textId="77777777" w:rsidR="00AC094F" w:rsidRDefault="00AC094F" w:rsidP="009D5A25">
      <w:pPr>
        <w:spacing w:after="0"/>
      </w:pPr>
    </w:p>
    <w:p w14:paraId="6466D259" w14:textId="6B9A9B12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459C43FA" wp14:editId="6B9C70A7">
            <wp:extent cx="4632960" cy="34366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0937F" w14:textId="77777777" w:rsidR="00AC094F" w:rsidRDefault="00AC094F" w:rsidP="009D5A25">
      <w:pPr>
        <w:spacing w:after="0"/>
      </w:pPr>
    </w:p>
    <w:p w14:paraId="46474FF2" w14:textId="7AB9EE87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16E8A75D" wp14:editId="16634E27">
            <wp:extent cx="4594860" cy="275082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2C477" w14:textId="77777777" w:rsidR="00AC094F" w:rsidRDefault="00AC094F" w:rsidP="009D5A25">
      <w:pPr>
        <w:spacing w:after="0"/>
      </w:pPr>
    </w:p>
    <w:p w14:paraId="08C7E300" w14:textId="2FE354B2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76695095" wp14:editId="5E1D94D3">
            <wp:extent cx="3467100" cy="24765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C1B56" w14:textId="77777777" w:rsidR="00AC094F" w:rsidRDefault="00AC094F" w:rsidP="009D5A25">
      <w:pPr>
        <w:spacing w:after="0"/>
      </w:pPr>
    </w:p>
    <w:p w14:paraId="2391B61E" w14:textId="77777777" w:rsidR="00AC094F" w:rsidRDefault="00AC094F" w:rsidP="009D5A25">
      <w:pPr>
        <w:spacing w:after="0"/>
      </w:pPr>
    </w:p>
    <w:p w14:paraId="28046AC0" w14:textId="4417D6AE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41454E01" wp14:editId="1985FBC1">
            <wp:extent cx="3916680" cy="2880360"/>
            <wp:effectExtent l="0" t="0" r="762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01706" w14:textId="77777777" w:rsidR="00AC094F" w:rsidRDefault="00AC094F" w:rsidP="009D5A25">
      <w:pPr>
        <w:spacing w:after="0"/>
      </w:pPr>
    </w:p>
    <w:p w14:paraId="690021C3" w14:textId="77777777" w:rsidR="00AC094F" w:rsidRDefault="00AC094F" w:rsidP="009D5A25">
      <w:pPr>
        <w:spacing w:after="0"/>
      </w:pPr>
    </w:p>
    <w:p w14:paraId="451C14D9" w14:textId="547D9F22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1ACE492B" wp14:editId="217D06E1">
            <wp:extent cx="5059680" cy="1859280"/>
            <wp:effectExtent l="0" t="0" r="762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8AEF5" w14:textId="77777777" w:rsidR="00AC094F" w:rsidRDefault="00AC094F" w:rsidP="009D5A25">
      <w:pPr>
        <w:spacing w:after="0"/>
      </w:pPr>
    </w:p>
    <w:p w14:paraId="223CDCF3" w14:textId="77777777" w:rsidR="00AC094F" w:rsidRDefault="00AC094F" w:rsidP="009D5A25">
      <w:pPr>
        <w:spacing w:after="0"/>
      </w:pPr>
    </w:p>
    <w:p w14:paraId="13F517FE" w14:textId="5941F1B5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76D9B110" wp14:editId="03867BA4">
            <wp:extent cx="5274310" cy="1019810"/>
            <wp:effectExtent l="0" t="0" r="2540" b="88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62A37" w14:textId="77777777" w:rsidR="00AC094F" w:rsidRDefault="00AC094F" w:rsidP="009D5A25">
      <w:pPr>
        <w:spacing w:after="0"/>
      </w:pPr>
    </w:p>
    <w:p w14:paraId="4DAE49A2" w14:textId="77777777" w:rsidR="00AC094F" w:rsidRDefault="00AC094F" w:rsidP="009D5A25">
      <w:pPr>
        <w:spacing w:after="0"/>
      </w:pPr>
    </w:p>
    <w:p w14:paraId="324BBAE5" w14:textId="77777777" w:rsidR="00AC094F" w:rsidRDefault="00AC094F" w:rsidP="009D5A25">
      <w:pPr>
        <w:spacing w:after="0"/>
      </w:pPr>
      <w:r>
        <w:rPr>
          <w:rFonts w:ascii="細明體" w:eastAsia="細明體" w:hAnsi="細明體" w:hint="eastAsia"/>
          <w:color w:val="0000FF"/>
          <w:sz w:val="18"/>
          <w:szCs w:val="18"/>
        </w:rPr>
        <w:t>USE</w:t>
      </w:r>
      <w:r>
        <w:t> </w:t>
      </w:r>
      <w:r>
        <w:rPr>
          <w:rFonts w:ascii="細明體" w:eastAsia="細明體" w:hAnsi="細明體" w:hint="eastAsia"/>
          <w:color w:val="010101"/>
          <w:sz w:val="18"/>
          <w:szCs w:val="18"/>
        </w:rPr>
        <w:t>[master]</w:t>
      </w:r>
    </w:p>
    <w:p w14:paraId="1E4DC460" w14:textId="77777777" w:rsidR="00AC094F" w:rsidRDefault="00AC094F" w:rsidP="009D5A25">
      <w:pPr>
        <w:spacing w:after="0"/>
      </w:pPr>
      <w:r>
        <w:rPr>
          <w:rFonts w:ascii="細明體" w:eastAsia="細明體" w:hAnsi="細明體" w:hint="eastAsia"/>
          <w:color w:val="0000FF"/>
          <w:sz w:val="18"/>
          <w:szCs w:val="18"/>
        </w:rPr>
        <w:t>RESTORE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DATABASE</w:t>
      </w:r>
      <w:r>
        <w:t> </w:t>
      </w:r>
      <w:r>
        <w:rPr>
          <w:rFonts w:ascii="細明體" w:eastAsia="細明體" w:hAnsi="細明體" w:hint="eastAsia"/>
          <w:color w:val="010101"/>
          <w:sz w:val="18"/>
          <w:szCs w:val="18"/>
        </w:rPr>
        <w:t>[NORTHWND]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FROM</w:t>
      </w:r>
      <w:r>
        <w:rPr>
          <w:rFonts w:ascii="細明體" w:eastAsia="細明體" w:hAnsi="細明體" w:hint="eastAsia"/>
          <w:color w:val="010101"/>
          <w:sz w:val="18"/>
          <w:szCs w:val="18"/>
        </w:rPr>
        <w:t> 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DISK</w:t>
      </w:r>
      <w:r>
        <w:t> </w:t>
      </w:r>
      <w:r>
        <w:rPr>
          <w:rFonts w:ascii="細明體" w:eastAsia="細明體" w:hAnsi="細明體" w:hint="eastAsia"/>
          <w:color w:val="808080"/>
          <w:sz w:val="18"/>
          <w:szCs w:val="18"/>
        </w:rPr>
        <w:t>=</w:t>
      </w:r>
      <w:r>
        <w:t> </w:t>
      </w:r>
      <w:r>
        <w:rPr>
          <w:rFonts w:ascii="細明體" w:eastAsia="細明體" w:hAnsi="細明體" w:hint="eastAsia"/>
          <w:color w:val="FF0000"/>
          <w:sz w:val="18"/>
          <w:szCs w:val="18"/>
        </w:rPr>
        <w:t>N'D:\0_MyDocument\Desktop\New folder (3)\Northwind.bak\Northwind.bak'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WITH</w:t>
      </w:r>
      <w:r>
        <w:rPr>
          <w:rFonts w:ascii="細明體" w:eastAsia="細明體" w:hAnsi="細明體" w:hint="eastAsia"/>
          <w:color w:val="010101"/>
          <w:sz w:val="18"/>
          <w:szCs w:val="18"/>
        </w:rPr>
        <w:t> 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FILE</w:t>
      </w:r>
      <w:r>
        <w:t> </w:t>
      </w:r>
      <w:r>
        <w:rPr>
          <w:rFonts w:ascii="細明體" w:eastAsia="細明體" w:hAnsi="細明體" w:hint="eastAsia"/>
          <w:color w:val="808080"/>
          <w:sz w:val="18"/>
          <w:szCs w:val="18"/>
        </w:rPr>
        <w:t>=</w:t>
      </w:r>
      <w:r>
        <w:t> </w:t>
      </w:r>
      <w:r>
        <w:rPr>
          <w:rFonts w:ascii="細明體" w:eastAsia="細明體" w:hAnsi="細明體" w:hint="eastAsia"/>
          <w:color w:val="010101"/>
          <w:sz w:val="18"/>
          <w:szCs w:val="18"/>
        </w:rPr>
        <w:t>1</w:t>
      </w:r>
      <w:r>
        <w:rPr>
          <w:rFonts w:ascii="細明體" w:eastAsia="細明體" w:hAnsi="細明體" w:hint="eastAsia"/>
          <w:color w:val="808080"/>
          <w:sz w:val="18"/>
          <w:szCs w:val="18"/>
        </w:rPr>
        <w:t>,</w:t>
      </w:r>
      <w:r>
        <w:rPr>
          <w:rFonts w:ascii="細明體" w:eastAsia="細明體" w:hAnsi="細明體" w:hint="eastAsia"/>
          <w:color w:val="010101"/>
          <w:sz w:val="18"/>
          <w:szCs w:val="18"/>
        </w:rPr>
        <w:t> 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MOVE</w:t>
      </w:r>
      <w:r>
        <w:t> </w:t>
      </w:r>
      <w:r>
        <w:rPr>
          <w:rFonts w:ascii="細明體" w:eastAsia="細明體" w:hAnsi="細明體" w:hint="eastAsia"/>
          <w:color w:val="FF0000"/>
          <w:sz w:val="18"/>
          <w:szCs w:val="18"/>
        </w:rPr>
        <w:t>N'Northwind'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TO</w:t>
      </w:r>
      <w:r>
        <w:t> </w:t>
      </w:r>
      <w:r>
        <w:rPr>
          <w:rFonts w:ascii="細明體" w:eastAsia="細明體" w:hAnsi="細明體" w:hint="eastAsia"/>
          <w:color w:val="FF0000"/>
          <w:sz w:val="18"/>
          <w:szCs w:val="18"/>
        </w:rPr>
        <w:t>N'C:\Program Files\Microsoft SQL Server\MSSQL12.SQL2014\MSSQL\DATA\NORTHWND.MDF'</w:t>
      </w:r>
      <w:r>
        <w:rPr>
          <w:rFonts w:ascii="細明體" w:eastAsia="細明體" w:hAnsi="細明體" w:hint="eastAsia"/>
          <w:color w:val="808080"/>
          <w:sz w:val="18"/>
          <w:szCs w:val="18"/>
        </w:rPr>
        <w:t>,</w:t>
      </w:r>
      <w:r>
        <w:rPr>
          <w:rFonts w:ascii="細明體" w:eastAsia="細明體" w:hAnsi="細明體" w:hint="eastAsia"/>
          <w:color w:val="010101"/>
          <w:sz w:val="18"/>
          <w:szCs w:val="18"/>
        </w:rPr>
        <w:t> 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MOVE</w:t>
      </w:r>
      <w:r>
        <w:t> </w:t>
      </w:r>
      <w:r>
        <w:rPr>
          <w:rFonts w:ascii="細明體" w:eastAsia="細明體" w:hAnsi="細明體" w:hint="eastAsia"/>
          <w:color w:val="FF0000"/>
          <w:sz w:val="18"/>
          <w:szCs w:val="18"/>
        </w:rPr>
        <w:t>N'Northwind_log'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TO</w:t>
      </w:r>
      <w:r>
        <w:t> </w:t>
      </w:r>
      <w:r>
        <w:rPr>
          <w:rFonts w:ascii="細明體" w:eastAsia="細明體" w:hAnsi="細明體" w:hint="eastAsia"/>
          <w:color w:val="FF0000"/>
          <w:sz w:val="18"/>
          <w:szCs w:val="18"/>
        </w:rPr>
        <w:t>N'C:\Program Files\Microsoft SQL Server\MSSQL12.SQL2014\MSSQL\DATA\NORTHWND_log.ldf'</w:t>
      </w:r>
      <w:r>
        <w:rPr>
          <w:rFonts w:ascii="細明體" w:eastAsia="細明體" w:hAnsi="細明體" w:hint="eastAsia"/>
          <w:color w:val="808080"/>
          <w:sz w:val="18"/>
          <w:szCs w:val="18"/>
        </w:rPr>
        <w:t>,</w:t>
      </w:r>
      <w:r>
        <w:rPr>
          <w:rFonts w:ascii="細明體" w:eastAsia="細明體" w:hAnsi="細明體" w:hint="eastAsia"/>
          <w:color w:val="010101"/>
          <w:sz w:val="18"/>
          <w:szCs w:val="18"/>
        </w:rPr>
        <w:t> </w:t>
      </w:r>
      <w:r>
        <w:t> </w:t>
      </w:r>
      <w:r>
        <w:rPr>
          <w:rFonts w:ascii="細明體" w:eastAsia="細明體" w:hAnsi="細明體" w:hint="eastAsia"/>
          <w:color w:val="0000FF"/>
          <w:sz w:val="18"/>
          <w:szCs w:val="18"/>
        </w:rPr>
        <w:t>NOUNLOAD</w:t>
      </w:r>
      <w:r>
        <w:rPr>
          <w:rFonts w:ascii="細明體" w:eastAsia="細明體" w:hAnsi="細明體" w:hint="eastAsia"/>
          <w:color w:val="808080"/>
          <w:sz w:val="18"/>
          <w:szCs w:val="18"/>
        </w:rPr>
        <w:t>,</w:t>
      </w:r>
      <w:r>
        <w:rPr>
          <w:rFonts w:ascii="細明體" w:eastAsia="細明體" w:hAnsi="細明體" w:hint="eastAsia"/>
          <w:color w:val="010101"/>
          <w:sz w:val="18"/>
          <w:szCs w:val="18"/>
        </w:rPr>
        <w:t> </w:t>
      </w:r>
      <w:r>
        <w:t> </w:t>
      </w:r>
      <w:r>
        <w:rPr>
          <w:rFonts w:ascii="細明體" w:eastAsia="細明體" w:hAnsi="細明體" w:hint="eastAsia"/>
          <w:color w:val="008000"/>
          <w:sz w:val="18"/>
          <w:szCs w:val="18"/>
        </w:rPr>
        <w:t>STATS</w:t>
      </w:r>
      <w:r>
        <w:t> </w:t>
      </w:r>
      <w:r>
        <w:rPr>
          <w:rFonts w:ascii="細明體" w:eastAsia="細明體" w:hAnsi="細明體" w:hint="eastAsia"/>
          <w:color w:val="808080"/>
          <w:sz w:val="18"/>
          <w:szCs w:val="18"/>
        </w:rPr>
        <w:t>=</w:t>
      </w:r>
      <w:r>
        <w:t> </w:t>
      </w:r>
      <w:r>
        <w:rPr>
          <w:rFonts w:ascii="細明體" w:eastAsia="細明體" w:hAnsi="細明體" w:hint="eastAsia"/>
          <w:color w:val="010101"/>
          <w:sz w:val="18"/>
          <w:szCs w:val="18"/>
        </w:rPr>
        <w:t>5</w:t>
      </w:r>
    </w:p>
    <w:p w14:paraId="287360E8" w14:textId="77777777" w:rsidR="00AC094F" w:rsidRDefault="00AC094F" w:rsidP="009D5A25">
      <w:pPr>
        <w:spacing w:after="0"/>
      </w:pPr>
      <w:r>
        <w:rPr>
          <w:rFonts w:ascii="細明體" w:eastAsia="細明體" w:hAnsi="細明體" w:hint="eastAsia"/>
          <w:color w:val="0000FF"/>
          <w:sz w:val="18"/>
          <w:szCs w:val="18"/>
        </w:rPr>
        <w:t>GO</w:t>
      </w:r>
    </w:p>
    <w:p w14:paraId="6D596970" w14:textId="6BD55E2E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186AA6BB" wp14:editId="5779844D">
            <wp:extent cx="1775460" cy="185166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EE0A1" w14:textId="77777777" w:rsidR="00AC094F" w:rsidRDefault="00AC094F" w:rsidP="009D5A25">
      <w:pPr>
        <w:spacing w:after="0"/>
      </w:pPr>
    </w:p>
    <w:p w14:paraId="136C4C8B" w14:textId="77777777" w:rsidR="00AC094F" w:rsidRDefault="00AC094F" w:rsidP="009D5A25">
      <w:pPr>
        <w:spacing w:after="0"/>
      </w:pPr>
    </w:p>
    <w:p w14:paraId="3CC131FC" w14:textId="77777777" w:rsidR="00AC094F" w:rsidRDefault="00AC094F" w:rsidP="009D5A25">
      <w:pPr>
        <w:spacing w:after="0"/>
      </w:pPr>
      <w:r>
        <w:rPr>
          <w:sz w:val="48"/>
          <w:szCs w:val="48"/>
        </w:rPr>
        <w:t>1.2. 2nd way : Restore database from sql file</w:t>
      </w:r>
    </w:p>
    <w:p w14:paraId="5AA760F2" w14:textId="77777777" w:rsidR="00AC094F" w:rsidRDefault="00AC094F" w:rsidP="009D5A25">
      <w:pPr>
        <w:spacing w:after="0"/>
      </w:pPr>
    </w:p>
    <w:p w14:paraId="623EF9EE" w14:textId="77777777" w:rsidR="00AC094F" w:rsidRDefault="00AC094F" w:rsidP="009D5A25">
      <w:pPr>
        <w:spacing w:after="0"/>
      </w:pPr>
    </w:p>
    <w:p w14:paraId="25070D62" w14:textId="77777777" w:rsidR="00AC094F" w:rsidRDefault="00AC094F" w:rsidP="009D5A25">
      <w:pPr>
        <w:spacing w:after="0"/>
      </w:pPr>
      <w:r>
        <w:t>Go to the following link to download sql file</w:t>
      </w:r>
    </w:p>
    <w:p w14:paraId="1A992DFD" w14:textId="77777777" w:rsidR="00AC094F" w:rsidRDefault="00AC094F" w:rsidP="009D5A25">
      <w:pPr>
        <w:spacing w:after="0"/>
      </w:pPr>
    </w:p>
    <w:p w14:paraId="0185FE08" w14:textId="77777777" w:rsidR="00AC094F" w:rsidRDefault="00000000" w:rsidP="009D5A25">
      <w:pPr>
        <w:spacing w:after="0"/>
      </w:pPr>
      <w:hyperlink r:id="rId23" w:history="1">
        <w:r w:rsidR="00AC094F">
          <w:rPr>
            <w:rStyle w:val="Hyperlink"/>
            <w:sz w:val="18"/>
            <w:szCs w:val="18"/>
          </w:rPr>
          <w:t>https://northwinddatabase.codeplex.com/releases/view/71634</w:t>
        </w:r>
      </w:hyperlink>
    </w:p>
    <w:p w14:paraId="0C6F3873" w14:textId="77777777" w:rsidR="00AC094F" w:rsidRDefault="00AC094F" w:rsidP="009D5A25">
      <w:pPr>
        <w:spacing w:after="0"/>
      </w:pPr>
    </w:p>
    <w:p w14:paraId="21D54875" w14:textId="259E3E88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4E8B0769" wp14:editId="393E49B4">
            <wp:extent cx="4594860" cy="27889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963B9" w14:textId="77777777" w:rsidR="00AC094F" w:rsidRDefault="00AC094F" w:rsidP="009D5A25">
      <w:pPr>
        <w:spacing w:after="0"/>
      </w:pPr>
    </w:p>
    <w:p w14:paraId="3083564F" w14:textId="77777777" w:rsidR="00AC094F" w:rsidRDefault="00AC094F" w:rsidP="009D5A25">
      <w:pPr>
        <w:spacing w:after="0"/>
      </w:pPr>
    </w:p>
    <w:p w14:paraId="3992E955" w14:textId="77777777" w:rsidR="00AC094F" w:rsidRDefault="00AC094F" w:rsidP="009D5A25">
      <w:pPr>
        <w:spacing w:after="0"/>
      </w:pPr>
      <w:r>
        <w:t>Download </w:t>
      </w:r>
      <w:hyperlink r:id="rId25" w:history="1">
        <w:r>
          <w:rPr>
            <w:rStyle w:val="Hyperlink"/>
            <w:rFonts w:ascii="Segoe UI" w:hAnsi="Segoe UI" w:cs="Segoe UI"/>
            <w:color w:val="2E8BCC"/>
            <w:sz w:val="20"/>
            <w:szCs w:val="20"/>
            <w:bdr w:val="none" w:sz="0" w:space="0" w:color="auto" w:frame="1"/>
          </w:rPr>
          <w:t>Northwind.sql.zip</w:t>
        </w:r>
      </w:hyperlink>
      <w:r>
        <w:t> and unzip it.</w:t>
      </w:r>
    </w:p>
    <w:p w14:paraId="540E2ECB" w14:textId="77777777" w:rsidR="00AC094F" w:rsidRDefault="00AC094F" w:rsidP="009D5A25">
      <w:pPr>
        <w:spacing w:after="0"/>
      </w:pPr>
      <w:r>
        <w:t>You will get the file called "</w:t>
      </w:r>
      <w:r>
        <w:rPr>
          <w:sz w:val="18"/>
          <w:szCs w:val="18"/>
        </w:rPr>
        <w:t>northwind.sql</w:t>
      </w:r>
      <w:r>
        <w:t>"  </w:t>
      </w:r>
    </w:p>
    <w:p w14:paraId="3F25F9DD" w14:textId="77777777" w:rsidR="00AC094F" w:rsidRDefault="00AC094F" w:rsidP="009D5A25">
      <w:pPr>
        <w:spacing w:after="0"/>
      </w:pPr>
    </w:p>
    <w:p w14:paraId="2EEF5E24" w14:textId="77777777" w:rsidR="00AC094F" w:rsidRDefault="00AC094F" w:rsidP="009D5A25">
      <w:pPr>
        <w:spacing w:after="0"/>
      </w:pPr>
      <w:r>
        <w:t>In SQL server</w:t>
      </w:r>
    </w:p>
    <w:p w14:paraId="2FFB502A" w14:textId="77777777" w:rsidR="00AC094F" w:rsidRDefault="00AC094F" w:rsidP="009D5A25">
      <w:pPr>
        <w:spacing w:after="0"/>
      </w:pPr>
      <w:r>
        <w:t>--&gt; Database --&gt; New Database</w:t>
      </w:r>
    </w:p>
    <w:p w14:paraId="573F20DD" w14:textId="77777777" w:rsidR="00AC094F" w:rsidRDefault="00AC094F" w:rsidP="009D5A25">
      <w:pPr>
        <w:spacing w:after="0"/>
      </w:pPr>
      <w:r>
        <w:t>--&gt; General Tab --&gt; Database Name : </w:t>
      </w:r>
      <w:r>
        <w:rPr>
          <w:b/>
          <w:bCs/>
          <w:sz w:val="18"/>
          <w:szCs w:val="18"/>
        </w:rPr>
        <w:t>Northwind</w:t>
      </w:r>
    </w:p>
    <w:p w14:paraId="2BDCB4AC" w14:textId="77777777" w:rsidR="00AC094F" w:rsidRDefault="00AC094F" w:rsidP="009D5A25">
      <w:pPr>
        <w:spacing w:after="0"/>
      </w:pPr>
      <w:r>
        <w:t>--&gt; Option Tab --&gt; Recovery Model : </w:t>
      </w:r>
      <w:r>
        <w:rPr>
          <w:b/>
          <w:bCs/>
        </w:rPr>
        <w:t>Simple</w:t>
      </w:r>
    </w:p>
    <w:p w14:paraId="4D0C0406" w14:textId="77777777" w:rsidR="00AC094F" w:rsidRDefault="00AC094F" w:rsidP="009D5A25">
      <w:pPr>
        <w:spacing w:after="0"/>
      </w:pPr>
    </w:p>
    <w:p w14:paraId="61033657" w14:textId="47E75623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46A818D1" wp14:editId="690A36DB">
            <wp:extent cx="4297680" cy="288036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8917A" w14:textId="77777777" w:rsidR="00AC094F" w:rsidRDefault="00AC094F" w:rsidP="009D5A25">
      <w:pPr>
        <w:spacing w:after="0"/>
      </w:pPr>
    </w:p>
    <w:p w14:paraId="2201E86A" w14:textId="4FF1E473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39CCE351" wp14:editId="7E1D9534">
            <wp:extent cx="4030980" cy="2705100"/>
            <wp:effectExtent l="0" t="0" r="762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DDDFC" w14:textId="77777777" w:rsidR="00AC094F" w:rsidRDefault="00AC094F" w:rsidP="009D5A25">
      <w:pPr>
        <w:spacing w:after="0"/>
      </w:pPr>
    </w:p>
    <w:p w14:paraId="6679DE37" w14:textId="77777777" w:rsidR="00AC094F" w:rsidRDefault="00AC094F" w:rsidP="009D5A25">
      <w:pPr>
        <w:spacing w:after="0"/>
      </w:pPr>
    </w:p>
    <w:p w14:paraId="6C4EE3BB" w14:textId="77777777" w:rsidR="00AC094F" w:rsidRDefault="00AC094F" w:rsidP="009D5A25">
      <w:pPr>
        <w:spacing w:after="0"/>
      </w:pPr>
      <w:r>
        <w:rPr>
          <w:sz w:val="18"/>
          <w:szCs w:val="18"/>
        </w:rPr>
        <w:t>--&gt; </w:t>
      </w:r>
    </w:p>
    <w:p w14:paraId="29837186" w14:textId="77777777" w:rsidR="00AC094F" w:rsidRDefault="00AC094F" w:rsidP="009D5A25">
      <w:pPr>
        <w:spacing w:after="0"/>
      </w:pPr>
      <w:r>
        <w:rPr>
          <w:sz w:val="18"/>
          <w:szCs w:val="18"/>
        </w:rPr>
        <w:t>Use Notepad++ to open the file "northwind.sql"</w:t>
      </w:r>
    </w:p>
    <w:p w14:paraId="32A6ED6F" w14:textId="77777777" w:rsidR="00AC094F" w:rsidRDefault="00AC094F" w:rsidP="009D5A25">
      <w:pPr>
        <w:spacing w:after="0"/>
      </w:pPr>
      <w:r>
        <w:t>You may download Notepad++ here (</w:t>
      </w:r>
      <w:hyperlink r:id="rId28" w:history="1">
        <w:r>
          <w:rPr>
            <w:rStyle w:val="Hyperlink"/>
            <w:sz w:val="18"/>
            <w:szCs w:val="18"/>
          </w:rPr>
          <w:t>https://notepad-plus-plus.org/</w:t>
        </w:r>
      </w:hyperlink>
      <w:r>
        <w:t>)</w:t>
      </w:r>
    </w:p>
    <w:p w14:paraId="48EF874D" w14:textId="77777777" w:rsidR="00AC094F" w:rsidRDefault="00AC094F" w:rsidP="009D5A25">
      <w:pPr>
        <w:spacing w:after="0"/>
      </w:pPr>
      <w:r>
        <w:rPr>
          <w:sz w:val="18"/>
          <w:szCs w:val="18"/>
        </w:rPr>
        <w:t>Copy the code from "northwind.sql" into new query window.</w:t>
      </w:r>
    </w:p>
    <w:p w14:paraId="282675DB" w14:textId="77777777" w:rsidR="00AC094F" w:rsidRDefault="00AC094F" w:rsidP="009D5A25">
      <w:pPr>
        <w:spacing w:after="0"/>
      </w:pPr>
      <w:r>
        <w:rPr>
          <w:sz w:val="18"/>
          <w:szCs w:val="18"/>
        </w:rPr>
        <w:t>Execute the query.</w:t>
      </w:r>
    </w:p>
    <w:p w14:paraId="66842713" w14:textId="77777777" w:rsidR="00AC094F" w:rsidRDefault="00AC094F" w:rsidP="009D5A25">
      <w:pPr>
        <w:spacing w:after="0"/>
      </w:pPr>
    </w:p>
    <w:p w14:paraId="76DBFFE8" w14:textId="7E4A4A1A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043968A8" wp14:editId="6B06C897">
            <wp:extent cx="4823460" cy="3009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558B8" w14:textId="77777777" w:rsidR="00AC094F" w:rsidRDefault="00AC094F" w:rsidP="009D5A25">
      <w:pPr>
        <w:spacing w:after="0"/>
      </w:pPr>
    </w:p>
    <w:p w14:paraId="0F598B59" w14:textId="77777777" w:rsidR="00AC094F" w:rsidRDefault="00AC094F" w:rsidP="009D5A25">
      <w:pPr>
        <w:spacing w:after="0"/>
      </w:pPr>
    </w:p>
    <w:p w14:paraId="79439C96" w14:textId="77777777" w:rsidR="00AC094F" w:rsidRDefault="00AC094F" w:rsidP="009D5A25">
      <w:pPr>
        <w:spacing w:after="0"/>
      </w:pPr>
    </w:p>
    <w:p w14:paraId="31DB1CBB" w14:textId="77777777" w:rsidR="00AC094F" w:rsidRDefault="00AC094F" w:rsidP="009D5A25">
      <w:pPr>
        <w:spacing w:after="0"/>
      </w:pPr>
      <w:r>
        <w:rPr>
          <w:sz w:val="48"/>
          <w:szCs w:val="48"/>
        </w:rPr>
        <w:t>1.3. Northwind Database Diagram</w:t>
      </w:r>
    </w:p>
    <w:p w14:paraId="3DE9FDB0" w14:textId="77777777" w:rsidR="00AC094F" w:rsidRDefault="00AC094F" w:rsidP="009D5A25">
      <w:pPr>
        <w:spacing w:after="0"/>
      </w:pPr>
    </w:p>
    <w:p w14:paraId="54B614EA" w14:textId="77777777" w:rsidR="00AC094F" w:rsidRDefault="00AC094F" w:rsidP="009D5A25">
      <w:pPr>
        <w:spacing w:after="0"/>
      </w:pPr>
    </w:p>
    <w:p w14:paraId="684D35E3" w14:textId="77777777" w:rsidR="00AC094F" w:rsidRDefault="00AC094F" w:rsidP="009D5A25">
      <w:pPr>
        <w:spacing w:after="0"/>
      </w:pPr>
    </w:p>
    <w:p w14:paraId="75194058" w14:textId="3E8778F7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29709A6C" wp14:editId="7CBECB3A">
            <wp:extent cx="5274310" cy="4585970"/>
            <wp:effectExtent l="0" t="0" r="254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8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66BF9" w14:textId="77777777" w:rsidR="00AC094F" w:rsidRDefault="00AC094F" w:rsidP="009D5A25">
      <w:pPr>
        <w:spacing w:after="0"/>
      </w:pPr>
    </w:p>
    <w:p w14:paraId="2B2920FA" w14:textId="77777777" w:rsidR="00AC094F" w:rsidRDefault="00AC094F" w:rsidP="009D5A25">
      <w:pPr>
        <w:spacing w:after="0"/>
      </w:pPr>
    </w:p>
    <w:p w14:paraId="63E2D16A" w14:textId="77777777" w:rsidR="00AC094F" w:rsidRDefault="00AC094F" w:rsidP="009D5A25">
      <w:pPr>
        <w:spacing w:after="0"/>
      </w:pPr>
      <w:r>
        <w:t>========================================================</w:t>
      </w:r>
    </w:p>
    <w:p w14:paraId="0F88AB00" w14:textId="77777777" w:rsidR="00AC094F" w:rsidRDefault="00AC094F" w:rsidP="009D5A25">
      <w:pPr>
        <w:spacing w:after="0"/>
      </w:pPr>
    </w:p>
    <w:p w14:paraId="0914CA2A" w14:textId="77777777" w:rsidR="00AC094F" w:rsidRDefault="00AC094F" w:rsidP="009D5A25">
      <w:pPr>
        <w:spacing w:after="0"/>
      </w:pPr>
      <w:r>
        <w:rPr>
          <w:sz w:val="48"/>
          <w:szCs w:val="48"/>
        </w:rPr>
        <w:t>2. Select</w:t>
      </w:r>
    </w:p>
    <w:p w14:paraId="7D9C5258" w14:textId="77777777" w:rsidR="00AC094F" w:rsidRDefault="00AC094F" w:rsidP="009D5A25">
      <w:pPr>
        <w:spacing w:after="0"/>
      </w:pPr>
    </w:p>
    <w:p w14:paraId="710FF6CC" w14:textId="77777777" w:rsidR="00AC094F" w:rsidRDefault="00AC094F" w:rsidP="009D5A25">
      <w:pPr>
        <w:spacing w:after="0"/>
      </w:pPr>
    </w:p>
    <w:p w14:paraId="0C7BE1A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078B982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Select</w:t>
      </w:r>
    </w:p>
    <w:p w14:paraId="115918F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22206F5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15B1BE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2F49CCC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D41A4B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(DISTINCT/TOP n)..</w:t>
      </w:r>
    </w:p>
    <w:p w14:paraId="1A57EF3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...(AND/OR)...</w:t>
      </w:r>
    </w:p>
    <w:p w14:paraId="3A80234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...(ASC/DESC)</w:t>
      </w:r>
    </w:p>
    <w:p w14:paraId="60D6845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0A072E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Operator</w:t>
      </w:r>
    </w:p>
    <w:p w14:paraId="466595B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22E2A82" w14:textId="77777777" w:rsidR="00AC094F" w:rsidRDefault="00000000" w:rsidP="009D5A25">
      <w:pPr>
        <w:spacing w:after="0"/>
      </w:pPr>
      <w:hyperlink r:id="rId31" w:history="1">
        <w:r w:rsidR="00AC094F">
          <w:rPr>
            <w:rStyle w:val="Hyperlink"/>
            <w:rFonts w:ascii="Consolas" w:hAnsi="Consolas"/>
            <w:sz w:val="18"/>
            <w:szCs w:val="18"/>
          </w:rPr>
          <w:t>https://www.w3schools.com/sql/sql_operators.asp</w:t>
        </w:r>
      </w:hyperlink>
    </w:p>
    <w:p w14:paraId="00219592" w14:textId="77777777" w:rsidR="00AC094F" w:rsidRDefault="00000000" w:rsidP="009D5A25">
      <w:pPr>
        <w:spacing w:after="0"/>
      </w:pPr>
      <w:hyperlink r:id="rId32" w:history="1">
        <w:r w:rsidR="00AC094F">
          <w:rPr>
            <w:rStyle w:val="Hyperlink"/>
            <w:rFonts w:ascii="Consolas" w:hAnsi="Consolas"/>
            <w:sz w:val="18"/>
            <w:szCs w:val="18"/>
          </w:rPr>
          <w:t>https://www.tutorialspoint.com/sql/sql-wildcards.htm</w:t>
        </w:r>
      </w:hyperlink>
    </w:p>
    <w:p w14:paraId="2373BB70" w14:textId="77777777" w:rsidR="00AC094F" w:rsidRDefault="00000000" w:rsidP="009D5A25">
      <w:pPr>
        <w:spacing w:after="0"/>
      </w:pPr>
      <w:hyperlink r:id="rId33" w:history="1">
        <w:r w:rsidR="00AC094F">
          <w:rPr>
            <w:rStyle w:val="Hyperlink"/>
            <w:rFonts w:ascii="Consolas" w:hAnsi="Consolas"/>
            <w:sz w:val="18"/>
            <w:szCs w:val="18"/>
          </w:rPr>
          <w:t>https://docs.microsoft.com/en-us/sql/t-sql/language-elements/wildcard-character-s-to-match-transact-sql</w:t>
        </w:r>
      </w:hyperlink>
    </w:p>
    <w:p w14:paraId="29EA7069" w14:textId="77777777" w:rsidR="00AC094F" w:rsidRDefault="00000000" w:rsidP="009D5A25">
      <w:pPr>
        <w:spacing w:after="0"/>
      </w:pPr>
      <w:hyperlink r:id="rId34" w:history="1">
        <w:r w:rsidR="00AC094F">
          <w:rPr>
            <w:rStyle w:val="Hyperlink"/>
            <w:rFonts w:ascii="Consolas" w:hAnsi="Consolas"/>
            <w:sz w:val="18"/>
            <w:szCs w:val="18"/>
          </w:rPr>
          <w:t>https://docs.microsoft.com/en-us/sql/t-sql/language-elements/wildcard-character-s-not-to-match-transact-sql</w:t>
        </w:r>
      </w:hyperlink>
    </w:p>
    <w:p w14:paraId="21E7414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3FBF8E5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Comparison Operators</w:t>
      </w:r>
    </w:p>
    <w:p w14:paraId="32C57C9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 =    : Equal to    </w:t>
      </w:r>
    </w:p>
    <w:p w14:paraId="5D4ABCB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 &gt;     : Greater than     </w:t>
      </w:r>
    </w:p>
    <w:p w14:paraId="1737D53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3. &lt;     : Less than </w:t>
      </w:r>
    </w:p>
    <w:p w14:paraId="53FA583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4. &gt;=    : Greater than or equal to</w:t>
      </w:r>
    </w:p>
    <w:p w14:paraId="4616542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5. &lt;=    : Less than or equal to   </w:t>
      </w:r>
    </w:p>
    <w:p w14:paraId="61A620E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6. != or &lt;&gt;    : Not equal to</w:t>
      </w:r>
    </w:p>
    <w:p w14:paraId="3D49DAA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555CEC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Logical Operators</w:t>
      </w:r>
    </w:p>
    <w:p w14:paraId="57EA4BC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 ALL     : TRUE if all of the subquery values meet the condition</w:t>
      </w:r>
    </w:p>
    <w:p w14:paraId="526B21C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 SOME    : TRUE if any of the subquery values meet the condition</w:t>
      </w:r>
    </w:p>
    <w:p w14:paraId="72FBF0D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3. ANY     : TRUE if any of the subquery values meet the condition</w:t>
      </w:r>
    </w:p>
    <w:p w14:paraId="4653334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4. AND     : TRUE if all the conditions separated by AND is TRUE</w:t>
      </w:r>
    </w:p>
    <w:p w14:paraId="00E24C0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5. OR      : TRUE if any of the conditions separated by OR is TRUE</w:t>
      </w:r>
    </w:p>
    <w:p w14:paraId="048ACB3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6. BETWEEN : TRUE if the operand is within the range of comparisons.</w:t>
      </w:r>
    </w:p>
    <w:p w14:paraId="5BA1977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7. IN      : TRUE if the operand is equal to one of a list of expressions</w:t>
      </w:r>
    </w:p>
    <w:p w14:paraId="613CFAA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8. EXISTS  : TRUE if the subquery returns one or more records</w:t>
      </w:r>
    </w:p>
    <w:p w14:paraId="7B6865E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9. LIKE    : TRUE if the operand matches a pattern</w:t>
      </w:r>
    </w:p>
    <w:p w14:paraId="6F1B3B1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0. NOT    : Displays a record if the condition(s) is NOT TRUE</w:t>
      </w:r>
    </w:p>
    <w:p w14:paraId="02B5F2B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92C18F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Wildcard Operators</w:t>
      </w:r>
    </w:p>
    <w:p w14:paraId="4BC76D9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 %    : The percent sign means matches zero or more characters.</w:t>
      </w:r>
    </w:p>
    <w:p w14:paraId="3CC415D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 _    : The underscore (_) means matches one character</w:t>
      </w:r>
    </w:p>
    <w:p w14:paraId="4987C19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3. []   : Matches any single character within the specified range between brackets []</w:t>
      </w:r>
    </w:p>
    <w:p w14:paraId="781A6C7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4. [^]  : Matches any single character that is NOT within the range between brackets []</w:t>
      </w:r>
    </w:p>
    <w:p w14:paraId="28BFC3F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FCD66C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65ED5CF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1</w:t>
      </w:r>
    </w:p>
    <w:p w14:paraId="5E13C2F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372C9FF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460236E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1_01</w:t>
      </w:r>
    </w:p>
    <w:p w14:paraId="5E000F4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572A2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1F9E53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DAC21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551A7D" w14:textId="05F8CF9B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5FE0ED36" wp14:editId="40011E6B">
            <wp:extent cx="5274310" cy="886460"/>
            <wp:effectExtent l="0" t="0" r="254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6236D" w14:textId="77777777" w:rsidR="00AC094F" w:rsidRDefault="00AC094F" w:rsidP="009D5A25">
      <w:pPr>
        <w:spacing w:after="0"/>
      </w:pPr>
    </w:p>
    <w:p w14:paraId="73E9C34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69F6050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1_02</w:t>
      </w:r>
    </w:p>
    <w:p w14:paraId="1E2B2C2B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4A2C8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9C59F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DatabaseName].[SchemaName].[TableName]</w:t>
      </w:r>
    </w:p>
    <w:p w14:paraId="623447D9" w14:textId="47F046D1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52F91180" wp14:editId="015C2B28">
            <wp:extent cx="5274310" cy="886460"/>
            <wp:effectExtent l="0" t="0" r="254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8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537FC" w14:textId="77777777" w:rsidR="00AC094F" w:rsidRDefault="00AC094F" w:rsidP="009D5A25">
      <w:pPr>
        <w:spacing w:after="0"/>
      </w:pPr>
    </w:p>
    <w:p w14:paraId="6531847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37B3420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2</w:t>
      </w:r>
    </w:p>
    <w:p w14:paraId="72F942A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 (DISTINCT/TOP n)..</w:t>
      </w:r>
    </w:p>
    <w:p w14:paraId="5F80379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54E1C48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2_01</w:t>
      </w:r>
    </w:p>
    <w:p w14:paraId="743CF74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E7849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9D72D7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</w:p>
    <w:p w14:paraId="1EF7EB1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01FE43" w14:textId="17E8B80E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38213005" wp14:editId="578EAF52">
            <wp:extent cx="1546860" cy="19354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41951" w14:textId="77777777" w:rsidR="00AC094F" w:rsidRDefault="00AC094F" w:rsidP="009D5A25">
      <w:pPr>
        <w:spacing w:after="0"/>
      </w:pPr>
    </w:p>
    <w:p w14:paraId="39CC357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6A2C8FA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2_02</w:t>
      </w:r>
    </w:p>
    <w:p w14:paraId="4A9060B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DC601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4604BD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</w:p>
    <w:p w14:paraId="5D4A7B5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</w:p>
    <w:p w14:paraId="0D6B1C6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2CE2F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0D331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TINCT filter all the repeated [Customers].[City]</w:t>
      </w:r>
    </w:p>
    <w:p w14:paraId="1F6DED1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2E8A17" w14:textId="4414FEE6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6C3C0575" wp14:editId="634AB52A">
            <wp:extent cx="1973580" cy="2171700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4674D" w14:textId="77777777" w:rsidR="00AC094F" w:rsidRDefault="00AC094F" w:rsidP="009D5A25">
      <w:pPr>
        <w:spacing w:after="0"/>
      </w:pPr>
    </w:p>
    <w:p w14:paraId="1FABD1B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1D99EE3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</w:t>
      </w:r>
    </w:p>
    <w:p w14:paraId="35539FE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2AFD9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04EA5E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443F5CEB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</w:p>
    <w:p w14:paraId="4DDC809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3DAC7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C0E575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D39F6C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TINCT filter all the repeated [Customers].[City]</w:t>
      </w:r>
    </w:p>
    <w:p w14:paraId="63BD1D6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91D4AC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P 1  only get the first one record.</w:t>
      </w:r>
    </w:p>
    <w:p w14:paraId="23CAE97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6B8260" w14:textId="292359D6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55AA4AF2" wp14:editId="2F173A46">
            <wp:extent cx="2011680" cy="219456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5784A" w14:textId="77777777" w:rsidR="00AC094F" w:rsidRDefault="00AC094F" w:rsidP="009D5A25">
      <w:pPr>
        <w:spacing w:after="0"/>
      </w:pPr>
    </w:p>
    <w:p w14:paraId="3A94797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6D038D4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2_04</w:t>
      </w:r>
    </w:p>
    <w:p w14:paraId="3C4F196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8F85E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3A119D5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0</w:t>
      </w:r>
    </w:p>
    <w:p w14:paraId="50CD7D40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</w:p>
    <w:p w14:paraId="764AE30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F386A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80FCF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769E0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TINCT filter all the repeated [Customers].[City]</w:t>
      </w:r>
    </w:p>
    <w:p w14:paraId="4A9A234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6482A7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P 10  only get the first ten records.</w:t>
      </w:r>
    </w:p>
    <w:p w14:paraId="69910E1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CD738F0" w14:textId="049854C4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010A000F" wp14:editId="39797C0A">
            <wp:extent cx="1958340" cy="2202180"/>
            <wp:effectExtent l="0" t="0" r="381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0373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6E420AC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</w:t>
      </w:r>
    </w:p>
    <w:p w14:paraId="76A41BB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L Wildcard Operators</w:t>
      </w:r>
    </w:p>
    <w:p w14:paraId="10C7B73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 (DISTINCT/TOP n)..</w:t>
      </w:r>
    </w:p>
    <w:p w14:paraId="58CC5EF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...(AND/OR)...</w:t>
      </w:r>
    </w:p>
    <w:p w14:paraId="33642D7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https://www.tutorialspoint.com/sql/sql-wildcards.htm</w:t>
        </w:r>
      </w:hyperlink>
    </w:p>
    <w:p w14:paraId="2530A16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55AD5D6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1</w:t>
      </w:r>
    </w:p>
    <w:p w14:paraId="76E47EC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E13E2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A1A940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AD579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5D05F25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o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2E5C6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9AC33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City name start with 'Lo'.</w:t>
      </w:r>
    </w:p>
    <w:p w14:paraId="0D40D86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B98CDB" w14:textId="5767F5A0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77B0E044" wp14:editId="0D502A00">
            <wp:extent cx="5274310" cy="95631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5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D66F4" w14:textId="77777777" w:rsidR="00AC094F" w:rsidRDefault="00AC094F" w:rsidP="009D5A25">
      <w:pPr>
        <w:spacing w:after="0"/>
      </w:pPr>
    </w:p>
    <w:p w14:paraId="62437DB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523B0F4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2</w:t>
      </w:r>
    </w:p>
    <w:p w14:paraId="3EC6E8CB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DD9C3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23BE0BF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CDD1E6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59E426F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on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B6B70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C9777D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City name have 'on' in any position.</w:t>
      </w:r>
    </w:p>
    <w:p w14:paraId="79DCF16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C250FA0" w14:textId="203740EE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57987FF9" wp14:editId="1CCA8404">
            <wp:extent cx="5274310" cy="13950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9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52A7E" w14:textId="77777777" w:rsidR="00AC094F" w:rsidRDefault="00AC094F" w:rsidP="009D5A25">
      <w:pPr>
        <w:spacing w:after="0"/>
      </w:pPr>
    </w:p>
    <w:p w14:paraId="20CBF48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4B71715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3</w:t>
      </w:r>
    </w:p>
    <w:p w14:paraId="5A16895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A0EF2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202BB3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DD56BA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4F9089E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_%_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06B29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6FE1EA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City name start with 'L' and are at least 3 characters in length.</w:t>
      </w:r>
    </w:p>
    <w:p w14:paraId="6DE9BCF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03053B" w14:textId="20E7A65F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10724ECC" wp14:editId="2FD1DBBD">
            <wp:extent cx="5274310" cy="1577340"/>
            <wp:effectExtent l="0" t="0" r="254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C7695" w14:textId="77777777" w:rsidR="00AC094F" w:rsidRDefault="00AC094F" w:rsidP="009D5A25">
      <w:pPr>
        <w:spacing w:after="0"/>
      </w:pPr>
    </w:p>
    <w:p w14:paraId="738E1D4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2E05FD0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4</w:t>
      </w:r>
    </w:p>
    <w:p w14:paraId="36C9572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2149E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491E3CB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0B87E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5D6A745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ity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_o%n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FD7D3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B900B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City name have 'o' in the second position and end with a 'n'.</w:t>
      </w:r>
    </w:p>
    <w:p w14:paraId="7E5C671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9EC6AB9" w14:textId="26F98ADA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0C45ABB3" wp14:editId="1744017B">
            <wp:extent cx="5274310" cy="10458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4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7150C" w14:textId="77777777" w:rsidR="00AC094F" w:rsidRDefault="00AC094F" w:rsidP="009D5A25">
      <w:pPr>
        <w:spacing w:after="0"/>
      </w:pPr>
    </w:p>
    <w:p w14:paraId="197F3F0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41A1EF4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5</w:t>
      </w:r>
    </w:p>
    <w:p w14:paraId="7C6604D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D4517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C47413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49CB65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3B0CE52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ABC]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BFDB3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49A2D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[ContactName] start with 'A' or 'B' or 'C'.</w:t>
      </w:r>
    </w:p>
    <w:p w14:paraId="6AF93EF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F1655D" w14:textId="72497212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67D89F5B" wp14:editId="2548BB62">
            <wp:extent cx="5274310" cy="94107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4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AA6AF" w14:textId="77777777" w:rsidR="00AC094F" w:rsidRDefault="00AC094F" w:rsidP="009D5A25">
      <w:pPr>
        <w:spacing w:after="0"/>
      </w:pPr>
    </w:p>
    <w:p w14:paraId="6A6951D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65750C1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6</w:t>
      </w:r>
    </w:p>
    <w:p w14:paraId="565D41D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B3C87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561F7F7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6A9F9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42798B7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^ABC]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E8611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CE1C22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[ContactName] does NOT start with 'A' or 'B' or 'C'.</w:t>
      </w:r>
    </w:p>
    <w:p w14:paraId="6BE1B28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C8B8C09" w14:textId="227DB179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7C666223" wp14:editId="33E63B4C">
            <wp:extent cx="5274310" cy="925195"/>
            <wp:effectExtent l="0" t="0" r="254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813C2" w14:textId="77777777" w:rsidR="00AC094F" w:rsidRDefault="00AC094F" w:rsidP="009D5A25">
      <w:pPr>
        <w:spacing w:after="0"/>
      </w:pPr>
    </w:p>
    <w:p w14:paraId="1F6AAED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5AC1BB1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7</w:t>
      </w:r>
    </w:p>
    <w:p w14:paraId="5532D3B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F1117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5036B62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F5CB8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398EEFF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ABC]%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978C8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F5DAD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[ContactName] does NOT start with 'A' or 'B' or 'C'.</w:t>
      </w:r>
    </w:p>
    <w:p w14:paraId="55D89FB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738811" w14:textId="1A27335D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7ECFD11F" wp14:editId="765AF2F2">
            <wp:extent cx="5274310" cy="925195"/>
            <wp:effectExtent l="0" t="0" r="254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7DF8C" w14:textId="77777777" w:rsidR="00AC094F" w:rsidRDefault="00AC094F" w:rsidP="009D5A25">
      <w:pPr>
        <w:spacing w:after="0"/>
      </w:pPr>
    </w:p>
    <w:p w14:paraId="5B87E2F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0719EC4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3_08</w:t>
      </w:r>
    </w:p>
    <w:p w14:paraId="088B1B0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98488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C229E2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1B4DA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4D801FE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ostalCod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0-9][0-9][0-9][0-9]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546E8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D2219A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[PostalCode] have only 4 digits which are between 0 and 9.</w:t>
      </w:r>
    </w:p>
    <w:p w14:paraId="703FBE6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877D32D" w14:textId="2137BC44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05968E92" wp14:editId="4CA2EBAA">
            <wp:extent cx="5274310" cy="94043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40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D3EE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339266A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4</w:t>
      </w:r>
    </w:p>
    <w:p w14:paraId="1277F20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 (DISTINCT/TOP n)..</w:t>
      </w:r>
    </w:p>
    <w:p w14:paraId="1E8BB6B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...(AND/OR)...</w:t>
      </w:r>
    </w:p>
    <w:p w14:paraId="70EDD76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...(ASC/DESC)</w:t>
      </w:r>
    </w:p>
    <w:p w14:paraId="6F6DA8D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5CF2337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4_01</w:t>
      </w:r>
    </w:p>
    <w:p w14:paraId="52AD387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5C1E1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AFA878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82D607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1FD99D3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ABC]%'</w:t>
      </w:r>
    </w:p>
    <w:p w14:paraId="7A7098A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untry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9DF4F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CAC87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[ContactName] start with 'A' or 'B' or 'C'.</w:t>
      </w:r>
    </w:p>
    <w:p w14:paraId="187A8F2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the [ContactName] firstly, then order by the [Country] secondly.</w:t>
      </w:r>
    </w:p>
    <w:p w14:paraId="30D2649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268FE9F" w14:textId="404C1A30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7BE837B3" wp14:editId="12FAF315">
            <wp:extent cx="5274310" cy="92710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CDB79" w14:textId="77777777" w:rsidR="00AC094F" w:rsidRDefault="00AC094F" w:rsidP="009D5A25">
      <w:pPr>
        <w:spacing w:after="0"/>
      </w:pPr>
    </w:p>
    <w:p w14:paraId="5F7C964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499D51F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1_04_02</w:t>
      </w:r>
    </w:p>
    <w:p w14:paraId="335F6C5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CB409B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67A6AB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5C408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</w:p>
    <w:p w14:paraId="6B252DC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[ABC]%'</w:t>
      </w:r>
    </w:p>
    <w:p w14:paraId="0C5ADD6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ntact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C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ustomers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Country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EB85D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A7B4EE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s the customers whoes [ContactName] start with 'A' or 'B' or 'C'.</w:t>
      </w:r>
    </w:p>
    <w:p w14:paraId="578E785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the [ContactName] ascending firstly, then order by the [Country] descending secondly.</w:t>
      </w:r>
    </w:p>
    <w:p w14:paraId="0FAB709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0AC8D7" w14:textId="77777777" w:rsidR="00AC094F" w:rsidRDefault="00AC094F" w:rsidP="009D5A25">
      <w:pPr>
        <w:spacing w:after="0"/>
      </w:pPr>
    </w:p>
    <w:p w14:paraId="1BC7A93D" w14:textId="6740D75F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16ADC4DE" wp14:editId="3A298E32">
            <wp:extent cx="5274310" cy="93916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3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4476D" w14:textId="77777777" w:rsidR="00AC094F" w:rsidRDefault="00AC094F" w:rsidP="009D5A25">
      <w:pPr>
        <w:spacing w:after="0"/>
      </w:pPr>
    </w:p>
    <w:p w14:paraId="0024F845" w14:textId="77777777" w:rsidR="00AC094F" w:rsidRDefault="00AC094F" w:rsidP="009D5A25">
      <w:pPr>
        <w:spacing w:after="0"/>
      </w:pPr>
    </w:p>
    <w:p w14:paraId="2555101D" w14:textId="77777777" w:rsidR="00AC094F" w:rsidRDefault="00AC094F" w:rsidP="009D5A25">
      <w:pPr>
        <w:spacing w:after="0"/>
      </w:pPr>
    </w:p>
    <w:p w14:paraId="4B57DFFC" w14:textId="77777777" w:rsidR="00AC094F" w:rsidRDefault="00AC094F" w:rsidP="009D5A25">
      <w:pPr>
        <w:spacing w:after="0"/>
      </w:pPr>
    </w:p>
    <w:p w14:paraId="0538984C" w14:textId="77777777" w:rsidR="00AC094F" w:rsidRDefault="00AC094F" w:rsidP="009D5A25">
      <w:pPr>
        <w:spacing w:after="0"/>
      </w:pPr>
    </w:p>
    <w:p w14:paraId="6737559A" w14:textId="77777777" w:rsidR="00AC094F" w:rsidRDefault="00AC094F" w:rsidP="009D5A25">
      <w:pPr>
        <w:spacing w:after="0"/>
      </w:pPr>
    </w:p>
    <w:p w14:paraId="50DBE569" w14:textId="77777777" w:rsidR="00AC094F" w:rsidRDefault="00AC094F" w:rsidP="009D5A25">
      <w:pPr>
        <w:spacing w:after="0"/>
      </w:pPr>
      <w:r>
        <w:rPr>
          <w:sz w:val="18"/>
          <w:szCs w:val="18"/>
        </w:rPr>
        <w:t>========================================================</w:t>
      </w:r>
    </w:p>
    <w:p w14:paraId="1EFCDFA3" w14:textId="77777777" w:rsidR="00AC094F" w:rsidRDefault="00AC094F" w:rsidP="009D5A25">
      <w:pPr>
        <w:spacing w:after="0"/>
      </w:pPr>
    </w:p>
    <w:p w14:paraId="661C38AB" w14:textId="77777777" w:rsidR="00AC094F" w:rsidRDefault="00AC094F" w:rsidP="009D5A25">
      <w:pPr>
        <w:spacing w:after="0"/>
      </w:pPr>
      <w:r>
        <w:rPr>
          <w:sz w:val="48"/>
          <w:szCs w:val="48"/>
        </w:rPr>
        <w:t>3. Group By</w:t>
      </w:r>
    </w:p>
    <w:p w14:paraId="63B6EAC2" w14:textId="77777777" w:rsidR="00AC094F" w:rsidRDefault="00AC094F" w:rsidP="009D5A25">
      <w:pPr>
        <w:spacing w:after="0"/>
      </w:pPr>
    </w:p>
    <w:p w14:paraId="7B59113B" w14:textId="77777777" w:rsidR="00AC094F" w:rsidRDefault="00AC094F" w:rsidP="009D5A25">
      <w:pPr>
        <w:spacing w:after="0"/>
      </w:pPr>
    </w:p>
    <w:p w14:paraId="22F6EED5" w14:textId="77777777" w:rsidR="00AC094F" w:rsidRDefault="00AC094F" w:rsidP="009D5A25">
      <w:pPr>
        <w:spacing w:after="0"/>
      </w:pPr>
    </w:p>
    <w:p w14:paraId="76353884" w14:textId="77777777" w:rsidR="00AC094F" w:rsidRDefault="00AC094F" w:rsidP="009D5A25">
      <w:pPr>
        <w:spacing w:after="0"/>
      </w:pPr>
    </w:p>
    <w:p w14:paraId="72C629A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37397FE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GroupBy</w:t>
      </w:r>
    </w:p>
    <w:p w14:paraId="33ED9C3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3D8E99C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2AE898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1CDE4A1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In order to use aggregate, we need Group By</w:t>
      </w:r>
    </w:p>
    <w:p w14:paraId="16CD5CF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aggregate include Count(), Sum(), avg(), Min(), Max().</w:t>
      </w:r>
    </w:p>
    <w:p w14:paraId="5F73B52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4F8D7E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097FB11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01</w:t>
      </w:r>
    </w:p>
    <w:p w14:paraId="02BA19C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 : Min(), Max(), avg()</w:t>
      </w:r>
    </w:p>
    <w:p w14:paraId="387B86E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F38B8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B3BFC8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roduc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539C1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[Quantity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ales</w:t>
      </w:r>
    </w:p>
    <w:p w14:paraId="0D97D80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483F5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Product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B1E30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5FBD97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Suppli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F92439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Category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EF546F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QuantityPerUni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86E2DF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BA2F7F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UnitsInStoc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BCF49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UnitsOnOrder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0098A3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ReorderLevel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ECA1E6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Discontinued]</w:t>
      </w:r>
    </w:p>
    <w:p w14:paraId="3D0BB19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A9FC0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I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UnitPrice]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36552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6DDDB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UnitPrice]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DF647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1DD86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UnitPrice]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0504C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Product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95E43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IN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[Quantity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alesOfTheProductOfTheOrder</w:t>
      </w:r>
    </w:p>
    <w:p w14:paraId="3961179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D25D6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[Quantity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alesOfTheProductOfTheOrder</w:t>
      </w:r>
    </w:p>
    <w:p w14:paraId="0D574EE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7ADD1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2981A2A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6D491FC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95509F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E6BCEC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SELECT  MIN([UnitPrice])</w:t>
      </w:r>
    </w:p>
    <w:p w14:paraId="48E95D4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heapest product unit price.</w:t>
      </w:r>
    </w:p>
    <w:p w14:paraId="3BAD09B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85BB5C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SELECT  MAX([UnitPrice])</w:t>
      </w:r>
    </w:p>
    <w:p w14:paraId="7158B75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ost expensive product unit price.</w:t>
      </w:r>
    </w:p>
    <w:p w14:paraId="737EFCD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9B6BBC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SELECT  AVG([UnitPrice])</w:t>
      </w:r>
    </w:p>
    <w:p w14:paraId="224E2B3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verage product unit price.</w:t>
      </w:r>
    </w:p>
    <w:p w14:paraId="2BDBBA3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7847BE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MIN(( [UnitPrice] - [Discount] ) * [Quantity]) AS TotalSalesOfTheProductOfTheOrder</w:t>
      </w:r>
    </w:p>
    <w:p w14:paraId="2092C45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MAX(( [UnitPrice] - [Discount] ) * [Quantity]) AS TotalSalesOfTheProductOfTheOrder</w:t>
      </w:r>
    </w:p>
    <w:p w14:paraId="3982C22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860154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otal sales of each Product of each OrderID is</w:t>
      </w:r>
    </w:p>
    <w:p w14:paraId="491C67C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 [UnitPrice] - [Discount] ) * [Quantity])</w:t>
      </w:r>
    </w:p>
    <w:p w14:paraId="61C73A1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30BEED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MIN(( [UnitPrice] - [Discount] ) * [Quantity]) AS TotalSalesOfTheProductOfTheOrder</w:t>
      </w:r>
    </w:p>
    <w:p w14:paraId="6BD6F60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heapest total sales of each Product of each OrderID</w:t>
      </w:r>
    </w:p>
    <w:p w14:paraId="30A8C29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553E955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MAX(( [UnitPrice] - [Discount] ) * [Quantity]) AS TotalSalesOfTheProductOfTheOrder</w:t>
      </w:r>
    </w:p>
    <w:p w14:paraId="5CF40D0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ost expensive total sales of each Product of each OrderID</w:t>
      </w:r>
    </w:p>
    <w:p w14:paraId="19A5EC3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63C5D0" w14:textId="77777777" w:rsidR="00AC094F" w:rsidRDefault="00AC094F" w:rsidP="009D5A25">
      <w:pPr>
        <w:spacing w:after="0"/>
      </w:pPr>
    </w:p>
    <w:p w14:paraId="47A86925" w14:textId="25299299" w:rsidR="00AC094F" w:rsidRDefault="00AC094F" w:rsidP="009D5A25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23662F6C" wp14:editId="26EB1FA4">
            <wp:extent cx="1607820" cy="9982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68D34" w14:textId="17E15DDB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2236139C" wp14:editId="07A674F4">
            <wp:extent cx="5274310" cy="2094865"/>
            <wp:effectExtent l="0" t="0" r="254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9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3D8C9" w14:textId="77777777" w:rsidR="00AC094F" w:rsidRDefault="00AC094F" w:rsidP="009D5A25">
      <w:pPr>
        <w:spacing w:after="0"/>
      </w:pPr>
    </w:p>
    <w:p w14:paraId="74D0692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7A5E66E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02</w:t>
      </w:r>
    </w:p>
    <w:p w14:paraId="129EFAF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Aggregate : Min(SUM()) cause ERROR</w:t>
      </w:r>
    </w:p>
    <w:p w14:paraId="780DEAF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FB991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72BCF8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LECT</w:t>
      </w:r>
      <w:r>
        <w:rPr>
          <w:rFonts w:ascii="Consolas" w:hAnsi="Consolas"/>
          <w:sz w:val="18"/>
          <w:szCs w:val="18"/>
          <w:shd w:val="clear" w:color="auto" w:fill="FFFAA5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MIN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SUM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-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Quantity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otalSalesOfTheOrder</w:t>
      </w:r>
    </w:p>
    <w:p w14:paraId="66C6652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22AE9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21904CD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DFBAB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D0B526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SELECT  MIN(SUM(( [UnitPrice] - [Discount] ) * [Quantity])) AS TotalSalesOfTheOrder</w:t>
      </w:r>
    </w:p>
    <w:p w14:paraId="566420C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A4ABF2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otal sales of each Product of each OrderID is</w:t>
      </w:r>
    </w:p>
    <w:p w14:paraId="0093DF8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 [UnitPrice] - [Discount] ) * [Quantity])</w:t>
      </w:r>
    </w:p>
    <w:p w14:paraId="43F25BB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3B62F8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otal sales of each OrderID is</w:t>
      </w:r>
    </w:p>
    <w:p w14:paraId="3F498F5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( [UnitPrice] - [Discount] ) * [Quantity])</w:t>
      </w:r>
    </w:p>
    <w:p w14:paraId="040C621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A1B8DE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ELECT  MIN(SUM(( [UnitPrice] - [Discount] ) * [Quantity])) AS TotalSalesOfTheOrder</w:t>
      </w:r>
    </w:p>
    <w:p w14:paraId="3E20B62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heapest sales of the OrderID.</w:t>
      </w:r>
    </w:p>
    <w:p w14:paraId="07F9F0E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A9CBBB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ERROR message</w:t>
      </w:r>
    </w:p>
    <w:p w14:paraId="09DA52D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Msg 130, Level 15, State 1, Line 60</w:t>
      </w:r>
    </w:p>
    <w:p w14:paraId="17A8E98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Cannot perform an aggregate function on an expression containing an aggregate or a subquery.</w:t>
      </w:r>
    </w:p>
    <w:p w14:paraId="4612ED2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F21C617" w14:textId="77777777" w:rsidR="00AC094F" w:rsidRDefault="00AC094F" w:rsidP="009D5A25">
      <w:pPr>
        <w:spacing w:after="0"/>
      </w:pPr>
    </w:p>
    <w:p w14:paraId="2DB94C07" w14:textId="77777777" w:rsidR="00AC094F" w:rsidRDefault="00AC094F" w:rsidP="009D5A25">
      <w:pPr>
        <w:spacing w:after="0"/>
      </w:pPr>
    </w:p>
    <w:p w14:paraId="38A6830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66FE9A1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03</w:t>
      </w:r>
    </w:p>
    <w:p w14:paraId="506AFED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 : SUM(), COUNT()</w:t>
      </w:r>
    </w:p>
    <w:p w14:paraId="33BF295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A1C10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2376FBE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AA2535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6231C0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1B883D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Quantity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465ECF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Discount]</w:t>
      </w:r>
    </w:p>
    <w:p w14:paraId="7FAFEC1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00ED5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9F2637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[Quantity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alesOfTheOr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89B125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ProductID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NumberOfProductIDInTheSale</w:t>
      </w:r>
    </w:p>
    <w:p w14:paraId="165DB5E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</w:p>
    <w:p w14:paraId="24173F9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</w:p>
    <w:p w14:paraId="2AF08A2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F100B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0B6353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236D2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F1FF8B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OUNT([ProductID]) AS NumberOfProductIDInTheSale</w:t>
      </w:r>
    </w:p>
    <w:p w14:paraId="58947D1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OrderID has several ProductID.</w:t>
      </w:r>
    </w:p>
    <w:p w14:paraId="538F863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number of productID in the sales is COUNT([ProductID])</w:t>
      </w:r>
    </w:p>
    <w:p w14:paraId="441CC1E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E4861B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SUM(( [UnitPrice] - [Discount] ) * [Quantity]) AS TotalSalesOfTheOrder</w:t>
      </w:r>
    </w:p>
    <w:p w14:paraId="59D8667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DDEDE2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otal sales of each Product of each OrderID is</w:t>
      </w:r>
    </w:p>
    <w:p w14:paraId="49FD8DF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 [UnitPrice] - [Discount] ) * [Quantity])</w:t>
      </w:r>
    </w:p>
    <w:p w14:paraId="1F3BB94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13FF1B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otal sales of each OrderID is</w:t>
      </w:r>
    </w:p>
    <w:p w14:paraId="1D2915A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( [UnitPrice] - [Discount] ) * [Quantity])</w:t>
      </w:r>
    </w:p>
    <w:p w14:paraId="4C2FB00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C80137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use aggregate, we need Group By</w:t>
      </w:r>
    </w:p>
    <w:p w14:paraId="3878AFA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ggregate include Count(), Sum(), avg(), Min(), Max().</w:t>
      </w:r>
    </w:p>
    <w:p w14:paraId="08F75C3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4991C1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OrderID] is the only thing without aggregate in the SELECT clause.</w:t>
      </w:r>
    </w:p>
    <w:p w14:paraId="50D893F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to GROUP BY [OrderID]</w:t>
      </w:r>
    </w:p>
    <w:p w14:paraId="1FB09E1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AD4612" w14:textId="51BDC0FA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0F9B0531" wp14:editId="26D197EA">
            <wp:extent cx="4320540" cy="408432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408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61473" w14:textId="77777777" w:rsidR="00AC094F" w:rsidRDefault="00AC094F" w:rsidP="009D5A25">
      <w:pPr>
        <w:spacing w:after="0"/>
      </w:pPr>
    </w:p>
    <w:p w14:paraId="2E2B7FE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55D6B22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04</w:t>
      </w:r>
    </w:p>
    <w:p w14:paraId="287CADC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 : SUM()</w:t>
      </w:r>
    </w:p>
    <w:p w14:paraId="5224571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fferent between WHERE and HAVING</w:t>
      </w:r>
    </w:p>
    <w:p w14:paraId="572D90A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11_04_01</w:t>
      </w:r>
    </w:p>
    <w:p w14:paraId="0A13303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2D3D6B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B99F56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677D55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3FD95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SUM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-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Quantity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otalSalesByProduct</w:t>
      </w:r>
    </w:p>
    <w:p w14:paraId="218249B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</w:p>
    <w:p w14:paraId="1E53647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HERE</w:t>
      </w:r>
      <w:r>
        <w:rPr>
          <w:rFonts w:ascii="Consolas" w:hAnsi="Consolas"/>
          <w:sz w:val="18"/>
          <w:szCs w:val="18"/>
          <w:shd w:val="clear" w:color="auto" w:fill="FFFAA5"/>
        </w:rPr>
        <w:t>   OrderID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BETWEE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0249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AN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0328</w:t>
      </w:r>
    </w:p>
    <w:p w14:paraId="0042521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B5532C7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</w:p>
    <w:p w14:paraId="5E89A2A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HAVING  OrderID BETWEEN 10249 AND 10328</w:t>
      </w:r>
    </w:p>
    <w:p w14:paraId="6131EF3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B427D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11_04_02</w:t>
      </w:r>
    </w:p>
    <w:p w14:paraId="416948C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1A0D26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776B9C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SUM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-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Quantity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otalSalesByProduct</w:t>
      </w:r>
    </w:p>
    <w:p w14:paraId="7167FC7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</w:p>
    <w:p w14:paraId="3D4C3A7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WHERE OrderID BETWEEN 10249 AND 10328</w:t>
      </w:r>
    </w:p>
    <w:p w14:paraId="306ACE4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79443B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</w:p>
    <w:p w14:paraId="233B404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HAVING</w:t>
      </w:r>
      <w:r>
        <w:rPr>
          <w:rFonts w:ascii="Consolas" w:hAnsi="Consolas"/>
          <w:sz w:val="18"/>
          <w:szCs w:val="18"/>
          <w:shd w:val="clear" w:color="auto" w:fill="FFFAA5"/>
        </w:rPr>
        <w:t>  OrderID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BETWEE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0249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AN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0328</w:t>
      </w:r>
    </w:p>
    <w:p w14:paraId="331CFFF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9568D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50E421C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AF18EB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FCC2C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EC8D39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filters rows before aggregation (GROUP BY)</w:t>
      </w:r>
    </w:p>
    <w:p w14:paraId="1969069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can be used with - Select, Insert, Update statements.</w:t>
      </w:r>
    </w:p>
    <w:p w14:paraId="6D2FA3E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7B0B4B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 filters groups after the aggregations (GROUP BY)</w:t>
      </w:r>
    </w:p>
    <w:p w14:paraId="3111561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can only be used with the Select statement</w:t>
      </w:r>
    </w:p>
    <w:p w14:paraId="0120EED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776E42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 OrderID BETWEEN 10249 AND 10328</w:t>
      </w:r>
    </w:p>
    <w:p w14:paraId="571B7B4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</w:t>
      </w:r>
    </w:p>
    <w:p w14:paraId="5455CA5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AVING  OrderID BETWEEN 10249 AND 10328</w:t>
      </w:r>
    </w:p>
    <w:p w14:paraId="7A40E44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will get the same result.</w:t>
      </w:r>
    </w:p>
    <w:p w14:paraId="2682E5E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owever, try to eliminate rows that you don't want as early as possible.</w:t>
      </w:r>
    </w:p>
    <w:p w14:paraId="06BB25B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us, in this case, using WHERE is better than using HAVING.</w:t>
      </w:r>
    </w:p>
    <w:p w14:paraId="54A3946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28238D3" w14:textId="5107318E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4922E126" wp14:editId="43C754A6">
            <wp:extent cx="3200400" cy="43738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AA99A" w14:textId="77777777" w:rsidR="00AC094F" w:rsidRDefault="00AC094F" w:rsidP="009D5A25">
      <w:pPr>
        <w:spacing w:after="0"/>
      </w:pPr>
    </w:p>
    <w:p w14:paraId="11D9669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5C40989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05</w:t>
      </w:r>
    </w:p>
    <w:p w14:paraId="352C04B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 : SUM()</w:t>
      </w:r>
    </w:p>
    <w:p w14:paraId="74BD00F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ion (GROUP BY) can not be used in the WHERE clause.</w:t>
      </w:r>
    </w:p>
    <w:p w14:paraId="11DA2D6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ut it is ok in HAVING clause.</w:t>
      </w:r>
    </w:p>
    <w:p w14:paraId="7A0D0BC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88D98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5A0F12E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54D421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5AAFE8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[Quantity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SalesByProduct</w:t>
      </w:r>
    </w:p>
    <w:p w14:paraId="661B40C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</w:p>
    <w:p w14:paraId="3E9108E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WHERE SUM(( [UnitPrice] - [Discount] ) * [Quantity]) &gt; 500   --Error</w:t>
      </w:r>
    </w:p>
    <w:p w14:paraId="5D0F745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EFE396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</w:p>
    <w:p w14:paraId="71FAB62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HAVING</w:t>
      </w:r>
      <w:r>
        <w:rPr>
          <w:rFonts w:ascii="Consolas" w:hAnsi="Consolas"/>
          <w:sz w:val="18"/>
          <w:szCs w:val="18"/>
          <w:shd w:val="clear" w:color="auto" w:fill="FFFAA5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SUM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-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Quantity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&gt;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500</w:t>
      </w:r>
    </w:p>
    <w:p w14:paraId="3A29D227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6FE4A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CA2D2B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D7BD6B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2E8B83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1.</w:t>
      </w:r>
    </w:p>
    <w:p w14:paraId="44EF12D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HERE filters rows before aggregation (GROUP BY)</w:t>
      </w:r>
    </w:p>
    <w:p w14:paraId="22B33A5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nd can be used with - Select, Insert, Update statements.</w:t>
      </w:r>
    </w:p>
    <w:p w14:paraId="50D2133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2.</w:t>
      </w:r>
    </w:p>
    <w:p w14:paraId="263714B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AVING filters groups after the aggregations (GROUP BY)</w:t>
      </w:r>
    </w:p>
    <w:p w14:paraId="2A23A3F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>and can only be used with the Select statement</w:t>
      </w:r>
    </w:p>
    <w:p w14:paraId="3456775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.</w:t>
      </w:r>
    </w:p>
    <w:p w14:paraId="742C8C4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ggregation (GROUP BY) can be used in Having clause.</w:t>
      </w:r>
    </w:p>
    <w:p w14:paraId="6C0DA96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owever, aggregation (GROUP BY) can not be used in the WHERE clause,</w:t>
      </w:r>
    </w:p>
    <w:p w14:paraId="63289DC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nless aggregation (GROUP BY) is in a sub query with a HAVING clause.</w:t>
      </w:r>
    </w:p>
    <w:p w14:paraId="2839882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29F89E" w14:textId="6747A2B4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5A24390F" wp14:editId="266E0F24">
            <wp:extent cx="3406140" cy="434340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3B02B" w14:textId="77777777" w:rsidR="00AC094F" w:rsidRDefault="00AC094F" w:rsidP="009D5A25">
      <w:pPr>
        <w:spacing w:after="0"/>
      </w:pPr>
    </w:p>
    <w:p w14:paraId="5CFA5B9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0B99181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2_06</w:t>
      </w:r>
    </w:p>
    <w:p w14:paraId="0B3CCD9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 : SUM()</w:t>
      </w:r>
    </w:p>
    <w:p w14:paraId="36A8FBE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 with HAVING</w:t>
      </w:r>
    </w:p>
    <w:p w14:paraId="0BD43D5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Northwi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41C81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3EA6B90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154019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48D0E7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rPr>
          <w:rFonts w:ascii="Consolas" w:hAnsi="Consolas"/>
          <w:sz w:val="18"/>
          <w:szCs w:val="18"/>
          <w:shd w:val="clear" w:color="auto" w:fill="FFFAA5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SUM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-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Quantity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otalSalesByProduct</w:t>
      </w:r>
    </w:p>
    <w:p w14:paraId="2B83153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[Northwind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Order Details]</w:t>
      </w:r>
    </w:p>
    <w:p w14:paraId="5ED2D7D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HERE</w:t>
      </w:r>
      <w:r>
        <w:rPr>
          <w:rFonts w:ascii="Consolas" w:hAnsi="Consolas"/>
          <w:sz w:val="18"/>
          <w:szCs w:val="18"/>
          <w:shd w:val="clear" w:color="auto" w:fill="FFFAA5"/>
        </w:rPr>
        <w:t>   OrderID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BETWEE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0249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AN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10328</w:t>
      </w:r>
    </w:p>
    <w:p w14:paraId="59B0528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5A56E3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 [ProductID]</w:t>
      </w:r>
    </w:p>
    <w:p w14:paraId="10C4208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HAVING</w:t>
      </w:r>
      <w:r>
        <w:rPr>
          <w:rFonts w:ascii="Consolas" w:hAnsi="Consolas"/>
          <w:sz w:val="18"/>
          <w:szCs w:val="18"/>
          <w:shd w:val="clear" w:color="auto" w:fill="FFFAA5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SUM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UnitPric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-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Discount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[Quantity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&gt;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500</w:t>
      </w:r>
    </w:p>
    <w:p w14:paraId="4F1FA6C4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OrderID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C4D85F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51A447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C1E90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</w:t>
      </w:r>
    </w:p>
    <w:p w14:paraId="491613F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1.</w:t>
      </w:r>
    </w:p>
    <w:p w14:paraId="6F09348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HERE filters rows before aggregation (GROUP BY)</w:t>
      </w:r>
    </w:p>
    <w:p w14:paraId="4F30657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nd can be used with - Select, Insert, Update statements.</w:t>
      </w:r>
    </w:p>
    <w:p w14:paraId="0EB2A62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.2.</w:t>
      </w:r>
    </w:p>
    <w:p w14:paraId="769D316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AVING filters groups after the aggregations (GROUP BY)</w:t>
      </w:r>
    </w:p>
    <w:p w14:paraId="077C692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nd can only be used with the Select statement</w:t>
      </w:r>
    </w:p>
    <w:p w14:paraId="4ADB9E7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2.</w:t>
      </w:r>
    </w:p>
    <w:p w14:paraId="665B2122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ggregation (GROUP BY) can be used in Having clause.</w:t>
      </w:r>
    </w:p>
    <w:p w14:paraId="5112F06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owever, aggregation (GROUP BY) can not be used in the WHERE clause,</w:t>
      </w:r>
    </w:p>
    <w:p w14:paraId="5E9CFA6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>unless aggregation (GROUP BY) is in a sub query with a HAVING clause.</w:t>
      </w:r>
    </w:p>
    <w:p w14:paraId="473F259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3.</w:t>
      </w:r>
    </w:p>
    <w:p w14:paraId="5C9232C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 this case,</w:t>
      </w:r>
    </w:p>
    <w:p w14:paraId="6FB3C29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t will execute WHERE clause,</w:t>
      </w:r>
    </w:p>
    <w:p w14:paraId="5E3D8FD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n execute   aggregation (GROUP BY, SUM()),</w:t>
      </w:r>
    </w:p>
    <w:p w14:paraId="7AC536A6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n execute   HAVING clause.</w:t>
      </w:r>
    </w:p>
    <w:p w14:paraId="7ACE79E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E28BAF0" w14:textId="77777777" w:rsidR="00AC094F" w:rsidRDefault="00AC094F" w:rsidP="009D5A25">
      <w:pPr>
        <w:spacing w:after="0"/>
      </w:pPr>
    </w:p>
    <w:p w14:paraId="5B985F6E" w14:textId="621B78C6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3AADCE84" wp14:editId="4E85124A">
            <wp:extent cx="3383280" cy="4373880"/>
            <wp:effectExtent l="0" t="0" r="762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1DB6B" w14:textId="77777777" w:rsidR="00AC094F" w:rsidRDefault="00AC094F" w:rsidP="009D5A25">
      <w:pPr>
        <w:spacing w:after="0"/>
      </w:pPr>
    </w:p>
    <w:p w14:paraId="199B9D9F" w14:textId="77777777" w:rsidR="00AC094F" w:rsidRDefault="00AC094F" w:rsidP="009D5A25">
      <w:pPr>
        <w:spacing w:after="0"/>
      </w:pPr>
    </w:p>
    <w:p w14:paraId="01FA9915" w14:textId="77777777" w:rsidR="00AC094F" w:rsidRDefault="00AC094F" w:rsidP="009D5A25">
      <w:pPr>
        <w:spacing w:after="0"/>
      </w:pPr>
    </w:p>
    <w:p w14:paraId="05CF7693" w14:textId="77777777" w:rsidR="00AC094F" w:rsidRDefault="00AC094F" w:rsidP="009D5A25">
      <w:pPr>
        <w:spacing w:after="0"/>
      </w:pPr>
    </w:p>
    <w:p w14:paraId="0304A4DF" w14:textId="77777777" w:rsidR="00AC094F" w:rsidRDefault="00AC094F" w:rsidP="009D5A25">
      <w:pPr>
        <w:spacing w:after="0"/>
      </w:pPr>
    </w:p>
    <w:p w14:paraId="6435C3B6" w14:textId="77777777" w:rsidR="00AC094F" w:rsidRDefault="00AC094F" w:rsidP="009D5A25">
      <w:pPr>
        <w:spacing w:after="0"/>
      </w:pPr>
      <w:r>
        <w:rPr>
          <w:sz w:val="18"/>
          <w:szCs w:val="18"/>
        </w:rPr>
        <w:t>========================================================</w:t>
      </w:r>
    </w:p>
    <w:p w14:paraId="7DA1FD5A" w14:textId="77777777" w:rsidR="00AC094F" w:rsidRDefault="00AC094F" w:rsidP="009D5A25">
      <w:pPr>
        <w:spacing w:after="0"/>
      </w:pPr>
    </w:p>
    <w:p w14:paraId="4A8166A6" w14:textId="77777777" w:rsidR="00AC094F" w:rsidRDefault="00AC094F" w:rsidP="009D5A25">
      <w:pPr>
        <w:spacing w:after="0"/>
      </w:pPr>
      <w:r>
        <w:rPr>
          <w:sz w:val="48"/>
          <w:szCs w:val="48"/>
        </w:rPr>
        <w:t>4. Where V.S. Having</w:t>
      </w:r>
    </w:p>
    <w:p w14:paraId="614BB902" w14:textId="77777777" w:rsidR="00AC094F" w:rsidRDefault="00AC094F" w:rsidP="009D5A25">
      <w:pPr>
        <w:spacing w:after="0"/>
      </w:pPr>
    </w:p>
    <w:p w14:paraId="31055F3D" w14:textId="77777777" w:rsidR="00AC094F" w:rsidRDefault="00AC094F" w:rsidP="009D5A25">
      <w:pPr>
        <w:spacing w:after="0"/>
      </w:pPr>
    </w:p>
    <w:p w14:paraId="3623750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094CC35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Where_Having</w:t>
      </w:r>
    </w:p>
    <w:p w14:paraId="60EFA75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</w:t>
      </w:r>
    </w:p>
    <w:p w14:paraId="64F4A02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B104A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0C90F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V.S. Having</w:t>
      </w:r>
    </w:p>
    <w:p w14:paraId="6622888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5DCAEC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nd HAVING can be used together.</w:t>
      </w:r>
    </w:p>
    <w:p w14:paraId="0E2A25A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ggregates includes Count, Sum, Avg, Min and Max.</w:t>
      </w:r>
    </w:p>
    <w:p w14:paraId="01F2EF8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ggregates must be happened after Group By,</w:t>
      </w:r>
    </w:p>
    <w:p w14:paraId="5FDAE30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Aggregates need Group By to perform.</w:t>
      </w:r>
    </w:p>
    <w:p w14:paraId="6B457CF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3D7B0E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operator filters the rows before Group by.</w:t>
      </w:r>
    </w:p>
    <w:p w14:paraId="64AB398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HERE operator CAN NOT be used to filter Aggregates.</w:t>
      </w:r>
    </w:p>
    <w:p w14:paraId="17CBE50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 operator filters the Group after Group by.</w:t>
      </w:r>
    </w:p>
    <w:p w14:paraId="041E6C0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us, HAVING operator CAN filter Aggregates.</w:t>
      </w:r>
    </w:p>
    <w:p w14:paraId="1E240A2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7A5AB4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 is slower than WHERE.</w:t>
      </w:r>
    </w:p>
    <w:p w14:paraId="59A845A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y to use WHERE to replace HAVING if possible.</w:t>
      </w:r>
    </w:p>
    <w:p w14:paraId="27847AA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62E70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0D451F5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01</w:t>
      </w:r>
    </w:p>
    <w:p w14:paraId="2FD0A18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1D2809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39C80B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03C8F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A41CB08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Sal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16ABD4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5CAA727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toreSal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7B536B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toreSal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3BF7F4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A41B71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BD82A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024B5C1A" w14:textId="77777777" w:rsidR="00AC094F" w:rsidRDefault="00AC094F" w:rsidP="009D5A2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01913E9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1D898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32774E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 Store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17D510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 Sale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055585AE" w14:textId="77777777" w:rsidR="00AC094F" w:rsidRDefault="00AC094F" w:rsidP="009D5A25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CF626E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3F125B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70B00DD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10CB3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78503D5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9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4F10D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294521D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2F9E2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29D40E3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326D6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749D152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88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41BDE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7A202CF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86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6B352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0EE34FE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1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7DC50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StoreSales</w:t>
      </w:r>
    </w:p>
    <w:p w14:paraId="10FCBBD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C00612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B5B2E3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C9C79D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toreSal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FB22F9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795339" w14:textId="726A3127" w:rsidR="00AC094F" w:rsidRDefault="00AC094F" w:rsidP="009D5A25">
      <w:pPr>
        <w:spacing w:after="0"/>
      </w:pPr>
      <w:r>
        <w:rPr>
          <w:noProof/>
        </w:rPr>
        <w:lastRenderedPageBreak/>
        <w:drawing>
          <wp:inline distT="0" distB="0" distL="0" distR="0" wp14:anchorId="38D85E2B" wp14:editId="28522535">
            <wp:extent cx="2019300" cy="20269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A5DFE" w14:textId="77777777" w:rsidR="00AC094F" w:rsidRDefault="00AC094F" w:rsidP="009D5A25">
      <w:pPr>
        <w:spacing w:after="0"/>
      </w:pPr>
    </w:p>
    <w:p w14:paraId="08749A2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7C4B134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02</w:t>
      </w:r>
    </w:p>
    <w:p w14:paraId="672EF65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Stor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AE3EDB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</w:t>
      </w:r>
    </w:p>
    <w:p w14:paraId="2AAE0EB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toreSales</w:t>
      </w:r>
    </w:p>
    <w:p w14:paraId="7277039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Store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D2209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38D4D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4AE8DF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 BY StoreName will get the total sales of each store,</w:t>
      </w:r>
    </w:p>
    <w:p w14:paraId="31D46A8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07D41A" w14:textId="658EF191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5FA164A5" wp14:editId="1DF54619">
            <wp:extent cx="1798320" cy="1379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0AF9D" w14:textId="77777777" w:rsidR="00AC094F" w:rsidRDefault="00AC094F" w:rsidP="009D5A25">
      <w:pPr>
        <w:spacing w:after="0"/>
      </w:pPr>
    </w:p>
    <w:p w14:paraId="483E0B2D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0F3FA1F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03</w:t>
      </w:r>
    </w:p>
    <w:p w14:paraId="1735CB7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Stor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CC41D2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</w:t>
      </w:r>
    </w:p>
    <w:p w14:paraId="0805CCB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toreSales</w:t>
      </w:r>
    </w:p>
    <w:p w14:paraId="618C3205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StoreName</w:t>
      </w:r>
    </w:p>
    <w:p w14:paraId="5A67CEF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HAVING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11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7BE22C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A0A945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08A9C8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 BY StoreName will get the total sales of each store,</w:t>
      </w:r>
    </w:p>
    <w:p w14:paraId="20A2AB9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 operator filter the Group</w:t>
      </w:r>
    </w:p>
    <w:p w14:paraId="1B9CEE6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otal sales of each store is greater than 1100.</w:t>
      </w:r>
    </w:p>
    <w:p w14:paraId="6E72FAF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C131193" w14:textId="6415FAAA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4D9F03A7" wp14:editId="41909E4E">
            <wp:extent cx="1760220" cy="464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61CA1" w14:textId="77777777" w:rsidR="00AC094F" w:rsidRDefault="00AC094F" w:rsidP="009D5A25">
      <w:pPr>
        <w:spacing w:after="0"/>
      </w:pPr>
    </w:p>
    <w:p w14:paraId="23D5195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413AEC9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04</w:t>
      </w:r>
    </w:p>
    <w:p w14:paraId="0C9219B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Stor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F26829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</w:t>
      </w:r>
    </w:p>
    <w:p w14:paraId="7D92DA7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toreSales</w:t>
      </w:r>
    </w:p>
    <w:p w14:paraId="05D2E9F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Stor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662BC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Store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AB4278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21DE1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C530DB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operator filter the rows before Group by.</w:t>
      </w:r>
    </w:p>
    <w:p w14:paraId="39425078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WHERE StoreName in ('Store01', 'Store02')</w:t>
      </w:r>
    </w:p>
    <w:p w14:paraId="4015D26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ly get the Store01 and Store02 rows.</w:t>
      </w:r>
    </w:p>
    <w:p w14:paraId="203585D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GROUP BY StoreName will</w:t>
      </w:r>
    </w:p>
    <w:p w14:paraId="405C93C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total sales of Store01 and Store02</w:t>
      </w:r>
    </w:p>
    <w:p w14:paraId="3A9EDB44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B4E9797" w14:textId="37DEB2B3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685C0537" wp14:editId="438747EA">
            <wp:extent cx="1828800" cy="6934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A7E89" w14:textId="77777777" w:rsidR="00AC094F" w:rsidRDefault="00AC094F" w:rsidP="009D5A25">
      <w:pPr>
        <w:spacing w:after="0"/>
      </w:pPr>
    </w:p>
    <w:p w14:paraId="4074F8D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27BAE0B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05</w:t>
      </w:r>
    </w:p>
    <w:p w14:paraId="3DD0B696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Stor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F96320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</w:t>
      </w:r>
    </w:p>
    <w:p w14:paraId="1C5C72CE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toreSales</w:t>
      </w:r>
    </w:p>
    <w:p w14:paraId="21AD1ACF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StoreName</w:t>
      </w:r>
    </w:p>
    <w:p w14:paraId="08EA461A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HAVING</w:t>
      </w:r>
      <w:r>
        <w:rPr>
          <w:rFonts w:ascii="Consolas" w:hAnsi="Consolas"/>
          <w:sz w:val="18"/>
          <w:szCs w:val="18"/>
        </w:rPr>
        <w:t>  Stor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901130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F02BB1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C8E33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VING operator filter the Group after Group by.</w:t>
      </w:r>
    </w:p>
    <w:p w14:paraId="7CC0A9FC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AVING StoreName in ('Store01', 'Store02')</w:t>
      </w:r>
    </w:p>
    <w:p w14:paraId="06462B0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ly get the Store01 and Store02 Groups.</w:t>
      </w:r>
    </w:p>
    <w:p w14:paraId="4CEC5B9E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GROUP BY StoreName will</w:t>
      </w:r>
    </w:p>
    <w:p w14:paraId="22839437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total sales of Store01 and Store02.</w:t>
      </w:r>
    </w:p>
    <w:p w14:paraId="2CD9D75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C2660B9" w14:textId="1C0987B5" w:rsidR="00AC094F" w:rsidRDefault="00AC094F" w:rsidP="009D5A25">
      <w:pPr>
        <w:spacing w:after="0"/>
      </w:pPr>
      <w:r>
        <w:rPr>
          <w:noProof/>
        </w:rPr>
        <w:drawing>
          <wp:inline distT="0" distB="0" distL="0" distR="0" wp14:anchorId="2D41103C" wp14:editId="738DA540">
            <wp:extent cx="1783080" cy="6858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95D52" w14:textId="77777777" w:rsidR="00AC094F" w:rsidRDefault="00AC094F" w:rsidP="009D5A25">
      <w:pPr>
        <w:spacing w:after="0"/>
      </w:pPr>
    </w:p>
    <w:p w14:paraId="2A5DCA8A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</w:t>
      </w:r>
    </w:p>
    <w:p w14:paraId="6B2FC900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4_03_06</w:t>
      </w:r>
    </w:p>
    <w:p w14:paraId="233F0009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42F116A3" w14:textId="77777777" w:rsidR="00AC094F" w:rsidRDefault="00AC094F" w:rsidP="009D5A2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5FE3BF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502B67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F9E0E19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toreSale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8F9C58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6D857A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toreSal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A68B49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toreSale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3A53EC" w14:textId="77777777" w:rsidR="00AC094F" w:rsidRDefault="00AC094F" w:rsidP="009D5A2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B26DDD" w14:textId="77777777" w:rsidR="00AC094F" w:rsidRDefault="00AC094F" w:rsidP="009D5A2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D055FE" w14:textId="63F94A10" w:rsidR="00605371" w:rsidRPr="00F93144" w:rsidRDefault="00F93144" w:rsidP="009D5A25">
      <w:pPr>
        <w:spacing w:after="0"/>
      </w:pPr>
      <w:r>
        <w:br/>
      </w:r>
      <w:r>
        <w:br/>
      </w:r>
      <w:r>
        <w:br/>
      </w:r>
      <w:r>
        <w:br/>
      </w:r>
      <w:r>
        <w:br/>
      </w:r>
    </w:p>
    <w:sectPr w:rsidR="00605371" w:rsidRPr="00F93144" w:rsidSect="004633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F26ED" w14:textId="77777777" w:rsidR="00A11E1E" w:rsidRDefault="00A11E1E" w:rsidP="002F7523">
      <w:pPr>
        <w:spacing w:after="0" w:line="240" w:lineRule="auto"/>
      </w:pPr>
      <w:r>
        <w:separator/>
      </w:r>
    </w:p>
  </w:endnote>
  <w:endnote w:type="continuationSeparator" w:id="0">
    <w:p w14:paraId="3B367DA5" w14:textId="77777777" w:rsidR="00A11E1E" w:rsidRDefault="00A11E1E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172F7" w14:textId="77777777" w:rsidR="00A11E1E" w:rsidRDefault="00A11E1E" w:rsidP="002F7523">
      <w:pPr>
        <w:spacing w:after="0" w:line="240" w:lineRule="auto"/>
      </w:pPr>
      <w:r>
        <w:separator/>
      </w:r>
    </w:p>
  </w:footnote>
  <w:footnote w:type="continuationSeparator" w:id="0">
    <w:p w14:paraId="09D81A39" w14:textId="77777777" w:rsidR="00A11E1E" w:rsidRDefault="00A11E1E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IxNjO0MDYxMTRR0lEKTi0uzszPAykwrAUAba0Q8CwAAAA="/>
  </w:docVars>
  <w:rsids>
    <w:rsidRoot w:val="00934FCE"/>
    <w:rsid w:val="00072656"/>
    <w:rsid w:val="00075F7C"/>
    <w:rsid w:val="000B32CE"/>
    <w:rsid w:val="000F4208"/>
    <w:rsid w:val="000F5E7C"/>
    <w:rsid w:val="000F7C4F"/>
    <w:rsid w:val="00113642"/>
    <w:rsid w:val="001741C9"/>
    <w:rsid w:val="001913AE"/>
    <w:rsid w:val="001C2FA5"/>
    <w:rsid w:val="001D466A"/>
    <w:rsid w:val="00221E25"/>
    <w:rsid w:val="00277C83"/>
    <w:rsid w:val="002A347C"/>
    <w:rsid w:val="002B2373"/>
    <w:rsid w:val="002B246C"/>
    <w:rsid w:val="002F7523"/>
    <w:rsid w:val="0031284D"/>
    <w:rsid w:val="00341DC1"/>
    <w:rsid w:val="0036215A"/>
    <w:rsid w:val="003B0AD4"/>
    <w:rsid w:val="003F3047"/>
    <w:rsid w:val="00410620"/>
    <w:rsid w:val="0042054F"/>
    <w:rsid w:val="004218BF"/>
    <w:rsid w:val="00463387"/>
    <w:rsid w:val="004B4F4E"/>
    <w:rsid w:val="004F1F69"/>
    <w:rsid w:val="005019F7"/>
    <w:rsid w:val="00566061"/>
    <w:rsid w:val="00571192"/>
    <w:rsid w:val="00576388"/>
    <w:rsid w:val="00592A79"/>
    <w:rsid w:val="00605371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55468"/>
    <w:rsid w:val="00780FC3"/>
    <w:rsid w:val="007B06CB"/>
    <w:rsid w:val="007B2A7B"/>
    <w:rsid w:val="007C212C"/>
    <w:rsid w:val="007D3FBE"/>
    <w:rsid w:val="007E39EB"/>
    <w:rsid w:val="008A1B25"/>
    <w:rsid w:val="008B5AB1"/>
    <w:rsid w:val="008E65B7"/>
    <w:rsid w:val="00934FCE"/>
    <w:rsid w:val="00952A13"/>
    <w:rsid w:val="00952CDE"/>
    <w:rsid w:val="009D5A25"/>
    <w:rsid w:val="009E1A4D"/>
    <w:rsid w:val="00A11E1E"/>
    <w:rsid w:val="00A3177B"/>
    <w:rsid w:val="00A53656"/>
    <w:rsid w:val="00A54F0C"/>
    <w:rsid w:val="00AA5FF3"/>
    <w:rsid w:val="00AC094F"/>
    <w:rsid w:val="00AE1DF1"/>
    <w:rsid w:val="00B07764"/>
    <w:rsid w:val="00B2283E"/>
    <w:rsid w:val="00B8432D"/>
    <w:rsid w:val="00BE39F3"/>
    <w:rsid w:val="00C67808"/>
    <w:rsid w:val="00C80380"/>
    <w:rsid w:val="00CA780A"/>
    <w:rsid w:val="00CB624D"/>
    <w:rsid w:val="00CC02F3"/>
    <w:rsid w:val="00D21573"/>
    <w:rsid w:val="00D80C71"/>
    <w:rsid w:val="00D862EF"/>
    <w:rsid w:val="00DB5480"/>
    <w:rsid w:val="00DD085C"/>
    <w:rsid w:val="00DD26E9"/>
    <w:rsid w:val="00E63AC8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7-zip.org/download.html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9" Type="http://schemas.openxmlformats.org/officeDocument/2006/relationships/image" Target="media/image20.png"/><Relationship Id="rId21" Type="http://schemas.openxmlformats.org/officeDocument/2006/relationships/image" Target="media/image9.png"/><Relationship Id="rId34" Type="http://schemas.openxmlformats.org/officeDocument/2006/relationships/hyperlink" Target="https://docs.microsoft.com/en-us/sql/t-sql/language-elements/wildcard-character-s-not-to-match-transact-sql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image" Target="media/image30.png"/><Relationship Id="rId55" Type="http://schemas.openxmlformats.org/officeDocument/2006/relationships/image" Target="media/image35.png"/><Relationship Id="rId7" Type="http://schemas.openxmlformats.org/officeDocument/2006/relationships/hyperlink" Target="https://www.w3schools.com/sql/sql_operators.asp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4.png"/><Relationship Id="rId11" Type="http://schemas.openxmlformats.org/officeDocument/2006/relationships/hyperlink" Target="https://northwinddatabase.codeplex.com/" TargetMode="External"/><Relationship Id="rId24" Type="http://schemas.openxmlformats.org/officeDocument/2006/relationships/image" Target="media/image11.png"/><Relationship Id="rId32" Type="http://schemas.openxmlformats.org/officeDocument/2006/relationships/hyperlink" Target="https://www.tutorialspoint.com/sql/sql-wildcards.htm" TargetMode="External"/><Relationship Id="rId37" Type="http://schemas.openxmlformats.org/officeDocument/2006/relationships/image" Target="media/image18.png"/><Relationship Id="rId40" Type="http://schemas.openxmlformats.org/officeDocument/2006/relationships/hyperlink" Target="https://www.tutorialspoint.com/sql/sql-wildcards.htm" TargetMode="External"/><Relationship Id="rId45" Type="http://schemas.openxmlformats.org/officeDocument/2006/relationships/image" Target="media/image25.png"/><Relationship Id="rId53" Type="http://schemas.openxmlformats.org/officeDocument/2006/relationships/image" Target="media/image33.png"/><Relationship Id="rId58" Type="http://schemas.openxmlformats.org/officeDocument/2006/relationships/image" Target="media/image38.png"/><Relationship Id="rId5" Type="http://schemas.openxmlformats.org/officeDocument/2006/relationships/footnotes" Target="footnote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image" Target="media/image16.png"/><Relationship Id="rId43" Type="http://schemas.openxmlformats.org/officeDocument/2006/relationships/image" Target="media/image23.png"/><Relationship Id="rId48" Type="http://schemas.openxmlformats.org/officeDocument/2006/relationships/image" Target="media/image28.png"/><Relationship Id="rId56" Type="http://schemas.openxmlformats.org/officeDocument/2006/relationships/image" Target="media/image36.png"/><Relationship Id="rId8" Type="http://schemas.openxmlformats.org/officeDocument/2006/relationships/hyperlink" Target="https://www.tutorialspoint.com/sql/sql-wildcards.htm" TargetMode="External"/><Relationship Id="rId51" Type="http://schemas.openxmlformats.org/officeDocument/2006/relationships/image" Target="media/image31.png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yperlink" Target="https://northwinddatabase.codeplex.com/downloads/get/269239" TargetMode="External"/><Relationship Id="rId33" Type="http://schemas.openxmlformats.org/officeDocument/2006/relationships/hyperlink" Target="https://docs.microsoft.com/en-us/sql/t-sql/language-elements/wildcard-character-s-to-match-transact-sql" TargetMode="External"/><Relationship Id="rId38" Type="http://schemas.openxmlformats.org/officeDocument/2006/relationships/image" Target="media/image19.png"/><Relationship Id="rId46" Type="http://schemas.openxmlformats.org/officeDocument/2006/relationships/image" Target="media/image26.png"/><Relationship Id="rId59" Type="http://schemas.openxmlformats.org/officeDocument/2006/relationships/image" Target="media/image39.png"/><Relationship Id="rId20" Type="http://schemas.openxmlformats.org/officeDocument/2006/relationships/image" Target="media/image8.png"/><Relationship Id="rId41" Type="http://schemas.openxmlformats.org/officeDocument/2006/relationships/image" Target="media/image21.png"/><Relationship Id="rId54" Type="http://schemas.openxmlformats.org/officeDocument/2006/relationships/image" Target="media/image34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3.png"/><Relationship Id="rId23" Type="http://schemas.openxmlformats.org/officeDocument/2006/relationships/hyperlink" Target="https://northwinddatabase.codeplex.com/releases/view/71634" TargetMode="External"/><Relationship Id="rId28" Type="http://schemas.openxmlformats.org/officeDocument/2006/relationships/hyperlink" Target="https://notepad-plus-plus.org/" TargetMode="External"/><Relationship Id="rId36" Type="http://schemas.openxmlformats.org/officeDocument/2006/relationships/image" Target="media/image17.png"/><Relationship Id="rId49" Type="http://schemas.openxmlformats.org/officeDocument/2006/relationships/image" Target="media/image29.png"/><Relationship Id="rId57" Type="http://schemas.openxmlformats.org/officeDocument/2006/relationships/image" Target="media/image37.png"/><Relationship Id="rId10" Type="http://schemas.openxmlformats.org/officeDocument/2006/relationships/hyperlink" Target="https://docs.microsoft.com/en-us/sql/t-sql/language-elements/wildcard-character-s-not-to-match-transact-sql" TargetMode="External"/><Relationship Id="rId31" Type="http://schemas.openxmlformats.org/officeDocument/2006/relationships/hyperlink" Target="https://www.w3schools.com/sql/sql_operators.asp" TargetMode="External"/><Relationship Id="rId44" Type="http://schemas.openxmlformats.org/officeDocument/2006/relationships/image" Target="media/image24.png"/><Relationship Id="rId52" Type="http://schemas.openxmlformats.org/officeDocument/2006/relationships/image" Target="media/image32.png"/><Relationship Id="rId60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language-elements/wildcard-character-s-to-match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4</Pages>
  <Words>3812</Words>
  <Characters>21729</Characters>
  <Application>Microsoft Office Word</Application>
  <DocSecurity>0</DocSecurity>
  <Lines>181</Lines>
  <Paragraphs>50</Paragraphs>
  <ScaleCrop>false</ScaleCrop>
  <Company/>
  <LinksUpToDate>false</LinksUpToDate>
  <CharactersWithSpaces>2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2</cp:revision>
  <dcterms:created xsi:type="dcterms:W3CDTF">2020-06-13T10:05:00Z</dcterms:created>
  <dcterms:modified xsi:type="dcterms:W3CDTF">2022-11-13T17:00:00Z</dcterms:modified>
</cp:coreProperties>
</file>